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62912" w14:textId="77777777" w:rsidR="00B12CAD" w:rsidRDefault="00B12CAD" w:rsidP="743D6996">
      <w:pPr>
        <w:jc w:val="center"/>
        <w:rPr>
          <w:b/>
          <w:bCs/>
          <w:i/>
          <w:iCs/>
          <w:sz w:val="36"/>
          <w:szCs w:val="36"/>
        </w:rPr>
      </w:pPr>
    </w:p>
    <w:p w14:paraId="4180F0B4" w14:textId="77777777" w:rsidR="00B12CAD" w:rsidRDefault="00B12CAD" w:rsidP="743D6996">
      <w:pPr>
        <w:jc w:val="center"/>
        <w:rPr>
          <w:b/>
          <w:bCs/>
          <w:i/>
          <w:iCs/>
          <w:sz w:val="36"/>
          <w:szCs w:val="36"/>
        </w:rPr>
      </w:pPr>
    </w:p>
    <w:p w14:paraId="759421D4" w14:textId="384BB37A" w:rsidR="00A27C95" w:rsidRDefault="743D6996" w:rsidP="743D6996">
      <w:pPr>
        <w:jc w:val="center"/>
        <w:rPr>
          <w:b/>
          <w:bCs/>
          <w:i/>
          <w:iCs/>
          <w:sz w:val="36"/>
          <w:szCs w:val="36"/>
        </w:rPr>
      </w:pPr>
      <w:r w:rsidRPr="743D6996">
        <w:rPr>
          <w:b/>
          <w:bCs/>
          <w:i/>
          <w:iCs/>
          <w:sz w:val="36"/>
          <w:szCs w:val="36"/>
        </w:rPr>
        <w:t xml:space="preserve">Technion GNAM Week </w:t>
      </w:r>
      <w:r w:rsidR="001467D6">
        <w:rPr>
          <w:b/>
          <w:bCs/>
          <w:i/>
          <w:iCs/>
          <w:sz w:val="36"/>
          <w:szCs w:val="36"/>
        </w:rPr>
        <w:t>202</w:t>
      </w:r>
      <w:r w:rsidR="00CA2E6E">
        <w:rPr>
          <w:b/>
          <w:bCs/>
          <w:i/>
          <w:iCs/>
          <w:sz w:val="36"/>
          <w:szCs w:val="36"/>
        </w:rPr>
        <w:t>2</w:t>
      </w:r>
    </w:p>
    <w:p w14:paraId="672A6659" w14:textId="0C594825" w:rsidR="005439D3" w:rsidRPr="00CE6C23" w:rsidRDefault="00CA2E6E" w:rsidP="006D70ED">
      <w:pPr>
        <w:jc w:val="center"/>
        <w:rPr>
          <w:b/>
          <w:bCs/>
          <w:i/>
          <w:iCs/>
          <w:sz w:val="44"/>
          <w:szCs w:val="44"/>
        </w:rPr>
      </w:pPr>
      <w:r>
        <w:rPr>
          <w:b/>
          <w:bCs/>
          <w:i/>
          <w:iCs/>
          <w:sz w:val="36"/>
          <w:szCs w:val="36"/>
        </w:rPr>
        <w:t>The Echo System of</w:t>
      </w:r>
      <w:r w:rsidR="00CE6C23" w:rsidRPr="00CE6C23">
        <w:rPr>
          <w:b/>
          <w:bCs/>
          <w:i/>
          <w:iCs/>
          <w:sz w:val="36"/>
          <w:szCs w:val="36"/>
        </w:rPr>
        <w:t xml:space="preserve"> Entrepreneurship</w:t>
      </w:r>
      <w:r>
        <w:rPr>
          <w:b/>
          <w:bCs/>
          <w:i/>
          <w:iCs/>
          <w:sz w:val="36"/>
          <w:szCs w:val="36"/>
        </w:rPr>
        <w:t>: The case of Israel</w:t>
      </w:r>
      <w:r w:rsidR="00CE6C23" w:rsidRPr="00CE6C23">
        <w:rPr>
          <w:b/>
          <w:bCs/>
          <w:i/>
          <w:iCs/>
          <w:sz w:val="36"/>
          <w:szCs w:val="36"/>
        </w:rPr>
        <w:t xml:space="preserve"> </w:t>
      </w:r>
    </w:p>
    <w:p w14:paraId="5EE13797" w14:textId="77777777" w:rsidR="00747118" w:rsidRPr="00CE6C23" w:rsidRDefault="00747118" w:rsidP="006D70ED">
      <w:pPr>
        <w:jc w:val="center"/>
        <w:rPr>
          <w:b/>
          <w:bCs/>
          <w:i/>
          <w:iCs/>
          <w:sz w:val="44"/>
          <w:szCs w:val="44"/>
        </w:rPr>
      </w:pPr>
    </w:p>
    <w:tbl>
      <w:tblPr>
        <w:tblW w:w="1051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822"/>
        <w:gridCol w:w="140"/>
        <w:gridCol w:w="8378"/>
        <w:gridCol w:w="177"/>
      </w:tblGrid>
      <w:tr w:rsidR="00666A8C" w:rsidRPr="003576EC" w14:paraId="356826B4" w14:textId="77777777" w:rsidTr="001A084D">
        <w:trPr>
          <w:trHeight w:val="541"/>
          <w:jc w:val="center"/>
        </w:trPr>
        <w:tc>
          <w:tcPr>
            <w:tcW w:w="10517" w:type="dxa"/>
            <w:gridSpan w:val="4"/>
            <w:shd w:val="clear" w:color="auto" w:fill="auto"/>
            <w:vAlign w:val="center"/>
          </w:tcPr>
          <w:p w14:paraId="2866296D" w14:textId="3CA65A61" w:rsidR="00EA59A8" w:rsidRPr="00EA59A8" w:rsidRDefault="003B7898" w:rsidP="00EA59A8">
            <w:pPr>
              <w:jc w:val="center"/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</w:pPr>
            <w:r w:rsidRPr="001260D5">
              <w:br/>
            </w:r>
            <w:r w:rsidR="00EA59A8" w:rsidRPr="00EA59A8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MONDAY  1</w:t>
            </w:r>
            <w:r w:rsidR="00CA2E6E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3</w:t>
            </w:r>
            <w:r w:rsidR="00EA59A8" w:rsidRPr="00EA59A8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/03/202</w:t>
            </w:r>
            <w:r w:rsidR="00CA2E6E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2</w:t>
            </w:r>
          </w:p>
          <w:p w14:paraId="3D2AF11B" w14:textId="3461D647" w:rsidR="003B7898" w:rsidRPr="001260D5" w:rsidRDefault="002B5356" w:rsidP="002B5356">
            <w:pPr>
              <w:jc w:val="center"/>
              <w:rPr>
                <w:b/>
                <w:bCs/>
                <w:color w:val="0070C0"/>
                <w:sz w:val="28"/>
                <w:szCs w:val="28"/>
                <w:u w:val="single"/>
              </w:rPr>
            </w:pPr>
            <w:r w:rsidRPr="001260D5">
              <w:rPr>
                <w:b/>
                <w:bCs/>
                <w:color w:val="0070C0"/>
                <w:sz w:val="28"/>
                <w:szCs w:val="28"/>
                <w:u w:val="single"/>
              </w:rPr>
              <w:t xml:space="preserve"> </w:t>
            </w:r>
          </w:p>
        </w:tc>
      </w:tr>
      <w:tr w:rsidR="00D85C5B" w:rsidRPr="003576EC" w14:paraId="453ECB5E" w14:textId="77777777" w:rsidTr="001A084D">
        <w:trPr>
          <w:trHeight w:val="439"/>
          <w:jc w:val="center"/>
        </w:trPr>
        <w:tc>
          <w:tcPr>
            <w:tcW w:w="1962" w:type="dxa"/>
            <w:gridSpan w:val="2"/>
            <w:shd w:val="clear" w:color="auto" w:fill="auto"/>
            <w:vAlign w:val="center"/>
          </w:tcPr>
          <w:p w14:paraId="40F8E160" w14:textId="2C582A46" w:rsidR="00D85C5B" w:rsidRPr="00460D0E" w:rsidRDefault="00EA59A8" w:rsidP="00460D0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460D0E">
              <w:rPr>
                <w:rFonts w:asciiTheme="minorBidi" w:hAnsiTheme="minorBidi" w:cstheme="minorBidi"/>
                <w:b/>
                <w:bCs/>
              </w:rPr>
              <w:t xml:space="preserve">14:30 </w:t>
            </w:r>
            <w:r w:rsidR="004E49BD">
              <w:rPr>
                <w:rFonts w:asciiTheme="minorBidi" w:hAnsiTheme="minorBidi" w:cstheme="minorBidi"/>
                <w:b/>
                <w:bCs/>
              </w:rPr>
              <w:t>-</w:t>
            </w:r>
            <w:r w:rsidRPr="00460D0E">
              <w:rPr>
                <w:rFonts w:asciiTheme="minorBidi" w:hAnsiTheme="minorBidi" w:cstheme="minorBidi"/>
                <w:b/>
                <w:bCs/>
              </w:rPr>
              <w:t xml:space="preserve"> 14:</w:t>
            </w:r>
            <w:r w:rsidR="00CA2E6E">
              <w:rPr>
                <w:rFonts w:asciiTheme="minorBidi" w:hAnsiTheme="minorBidi" w:cstheme="minorBidi"/>
                <w:b/>
                <w:bCs/>
              </w:rPr>
              <w:t>45</w:t>
            </w:r>
          </w:p>
        </w:tc>
        <w:tc>
          <w:tcPr>
            <w:tcW w:w="8555" w:type="dxa"/>
            <w:gridSpan w:val="2"/>
            <w:shd w:val="clear" w:color="auto" w:fill="auto"/>
            <w:vAlign w:val="center"/>
          </w:tcPr>
          <w:p w14:paraId="0B5783CD" w14:textId="2F7F046B" w:rsidR="00D85C5B" w:rsidRPr="00460D0E" w:rsidRDefault="00533B40" w:rsidP="00C27569">
            <w:pPr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</w:rPr>
              <w:t>Opening</w:t>
            </w:r>
            <w:r w:rsidR="006B26C0">
              <w:rPr>
                <w:rFonts w:asciiTheme="minorBidi" w:hAnsiTheme="minorBidi" w:cstheme="minorBidi"/>
              </w:rPr>
              <w:t xml:space="preserve"> greetings and introduction to the program </w:t>
            </w:r>
          </w:p>
        </w:tc>
      </w:tr>
      <w:tr w:rsidR="00533B40" w:rsidRPr="003576EC" w14:paraId="4C9B8AA1" w14:textId="77777777" w:rsidTr="001A084D">
        <w:trPr>
          <w:trHeight w:val="439"/>
          <w:jc w:val="center"/>
        </w:trPr>
        <w:tc>
          <w:tcPr>
            <w:tcW w:w="1962" w:type="dxa"/>
            <w:gridSpan w:val="2"/>
            <w:shd w:val="clear" w:color="auto" w:fill="auto"/>
            <w:vAlign w:val="center"/>
          </w:tcPr>
          <w:p w14:paraId="73DC5197" w14:textId="016E735E" w:rsidR="00533B40" w:rsidRPr="00460D0E" w:rsidRDefault="00533B40" w:rsidP="00460D0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>14:45 - 15:45</w:t>
            </w:r>
          </w:p>
        </w:tc>
        <w:tc>
          <w:tcPr>
            <w:tcW w:w="8555" w:type="dxa"/>
            <w:gridSpan w:val="2"/>
            <w:shd w:val="clear" w:color="auto" w:fill="auto"/>
            <w:vAlign w:val="center"/>
          </w:tcPr>
          <w:p w14:paraId="6632F987" w14:textId="3A5DF1B8" w:rsidR="00533B40" w:rsidRPr="0036151F" w:rsidRDefault="00CA2E6E" w:rsidP="00C27569">
            <w:pPr>
              <w:rPr>
                <w:rFonts w:asciiTheme="minorBidi" w:hAnsiTheme="minorBidi" w:cstheme="minorBidi"/>
              </w:rPr>
            </w:pPr>
            <w:r w:rsidRPr="006B26C0">
              <w:rPr>
                <w:rFonts w:asciiTheme="minorBidi" w:hAnsiTheme="minorBidi" w:cstheme="minorBidi"/>
              </w:rPr>
              <w:t xml:space="preserve"> </w:t>
            </w:r>
            <w:r w:rsidR="006B26C0" w:rsidRPr="006B26C0">
              <w:rPr>
                <w:rFonts w:asciiTheme="minorBidi" w:hAnsiTheme="minorBidi" w:cstheme="minorBidi"/>
              </w:rPr>
              <w:t>G</w:t>
            </w:r>
            <w:r w:rsidR="00533B40" w:rsidRPr="00533B40">
              <w:rPr>
                <w:rFonts w:asciiTheme="minorBidi" w:hAnsiTheme="minorBidi" w:cstheme="minorBidi"/>
              </w:rPr>
              <w:t>etting to</w:t>
            </w:r>
            <w:r w:rsidR="006B26C0">
              <w:rPr>
                <w:rFonts w:asciiTheme="minorBidi" w:hAnsiTheme="minorBidi" w:cstheme="minorBidi"/>
              </w:rPr>
              <w:t xml:space="preserve"> know each other</w:t>
            </w:r>
          </w:p>
        </w:tc>
      </w:tr>
      <w:tr w:rsidR="00533B40" w:rsidRPr="003576EC" w14:paraId="3B7BA10E" w14:textId="77777777" w:rsidTr="001A084D">
        <w:trPr>
          <w:trHeight w:val="439"/>
          <w:jc w:val="center"/>
        </w:trPr>
        <w:tc>
          <w:tcPr>
            <w:tcW w:w="1962" w:type="dxa"/>
            <w:gridSpan w:val="2"/>
            <w:shd w:val="clear" w:color="auto" w:fill="auto"/>
            <w:vAlign w:val="center"/>
          </w:tcPr>
          <w:p w14:paraId="359C8F5B" w14:textId="3377C799" w:rsidR="00533B40" w:rsidRPr="00533B40" w:rsidRDefault="00533B40" w:rsidP="00533B40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533B40">
              <w:rPr>
                <w:b/>
                <w:bCs/>
              </w:rPr>
              <w:t xml:space="preserve">15:45 </w:t>
            </w:r>
            <w:r w:rsidR="004E49BD">
              <w:rPr>
                <w:b/>
                <w:bCs/>
              </w:rPr>
              <w:t>-</w:t>
            </w:r>
            <w:r w:rsidRPr="00533B40">
              <w:rPr>
                <w:b/>
                <w:bCs/>
              </w:rPr>
              <w:t xml:space="preserve"> 16:00</w:t>
            </w:r>
          </w:p>
        </w:tc>
        <w:tc>
          <w:tcPr>
            <w:tcW w:w="8555" w:type="dxa"/>
            <w:gridSpan w:val="2"/>
            <w:shd w:val="clear" w:color="auto" w:fill="auto"/>
            <w:vAlign w:val="center"/>
          </w:tcPr>
          <w:p w14:paraId="79E9B48E" w14:textId="1DACFF71" w:rsidR="00533B40" w:rsidRPr="00C27569" w:rsidRDefault="00533B40" w:rsidP="00533B40">
            <w:pPr>
              <w:rPr>
                <w:rFonts w:asciiTheme="minorBidi" w:hAnsiTheme="minorBidi" w:cstheme="minorBidi"/>
              </w:rPr>
            </w:pPr>
            <w:r w:rsidRPr="005C017F">
              <w:rPr>
                <w:rFonts w:asciiTheme="minorBidi" w:hAnsiTheme="minorBidi" w:cstheme="minorBidi"/>
              </w:rPr>
              <w:t>BREAK</w:t>
            </w:r>
          </w:p>
        </w:tc>
      </w:tr>
      <w:tr w:rsidR="00533B40" w:rsidRPr="003576EC" w14:paraId="539167DD" w14:textId="77777777" w:rsidTr="001A084D">
        <w:trPr>
          <w:trHeight w:val="439"/>
          <w:jc w:val="center"/>
        </w:trPr>
        <w:tc>
          <w:tcPr>
            <w:tcW w:w="1962" w:type="dxa"/>
            <w:gridSpan w:val="2"/>
            <w:shd w:val="clear" w:color="auto" w:fill="auto"/>
            <w:vAlign w:val="center"/>
          </w:tcPr>
          <w:p w14:paraId="3C55DBC1" w14:textId="270D255F" w:rsidR="00533B40" w:rsidRPr="00460D0E" w:rsidRDefault="00533B40" w:rsidP="00533B40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460D0E">
              <w:rPr>
                <w:rFonts w:asciiTheme="minorBidi" w:hAnsiTheme="minorBidi" w:cstheme="minorBidi"/>
                <w:b/>
                <w:bCs/>
              </w:rPr>
              <w:t>16:</w:t>
            </w:r>
            <w:r>
              <w:rPr>
                <w:rFonts w:asciiTheme="minorBidi" w:hAnsiTheme="minorBidi" w:cstheme="minorBidi"/>
                <w:b/>
                <w:bCs/>
              </w:rPr>
              <w:t>00</w:t>
            </w:r>
            <w:r w:rsidRPr="00460D0E">
              <w:rPr>
                <w:rFonts w:asciiTheme="minorBidi" w:hAnsiTheme="minorBidi" w:cstheme="minorBidi"/>
                <w:b/>
                <w:bCs/>
              </w:rPr>
              <w:t> - 17:</w:t>
            </w:r>
            <w:r w:rsidR="00CA2E6E">
              <w:rPr>
                <w:rFonts w:asciiTheme="minorBidi" w:hAnsiTheme="minorBidi" w:cstheme="minorBidi"/>
                <w:b/>
                <w:bCs/>
              </w:rPr>
              <w:t>0</w:t>
            </w:r>
            <w:r>
              <w:rPr>
                <w:rFonts w:asciiTheme="minorBidi" w:hAnsiTheme="minorBidi" w:cstheme="minorBidi"/>
                <w:b/>
                <w:bCs/>
              </w:rPr>
              <w:t>0</w:t>
            </w:r>
          </w:p>
        </w:tc>
        <w:tc>
          <w:tcPr>
            <w:tcW w:w="8555" w:type="dxa"/>
            <w:gridSpan w:val="2"/>
            <w:shd w:val="clear" w:color="auto" w:fill="auto"/>
            <w:vAlign w:val="center"/>
          </w:tcPr>
          <w:p w14:paraId="44DC540E" w14:textId="406A1958" w:rsidR="00533B40" w:rsidRPr="0036151F" w:rsidRDefault="00CA2E6E" w:rsidP="0036151F">
            <w:pPr>
              <w:rPr>
                <w:rFonts w:ascii="Calibri" w:hAnsi="Calibri"/>
                <w:b/>
                <w:bCs/>
                <w:sz w:val="22"/>
                <w:szCs w:val="22"/>
                <w:lang w:bidi="he-IL"/>
              </w:rPr>
            </w:pPr>
            <w:r>
              <w:t xml:space="preserve">The Echo System of Entrepreneurship – The case of Israel </w:t>
            </w:r>
            <w:r w:rsidR="006B26C0">
              <w:t xml:space="preserve">(Speaker </w:t>
            </w:r>
            <w:proofErr w:type="gramStart"/>
            <w:r w:rsidR="006B26C0">
              <w:t xml:space="preserve">- </w:t>
            </w:r>
            <w:r>
              <w:t xml:space="preserve"> Startup</w:t>
            </w:r>
            <w:proofErr w:type="gramEnd"/>
            <w:r>
              <w:t xml:space="preserve"> Nation Central</w:t>
            </w:r>
            <w:r w:rsidR="006B26C0">
              <w:t>)</w:t>
            </w:r>
            <w:r>
              <w:t xml:space="preserve"> </w:t>
            </w:r>
          </w:p>
        </w:tc>
      </w:tr>
      <w:tr w:rsidR="004279FF" w:rsidRPr="003576EC" w14:paraId="4B93D14E" w14:textId="77777777" w:rsidTr="001A084D">
        <w:trPr>
          <w:trHeight w:val="439"/>
          <w:jc w:val="center"/>
        </w:trPr>
        <w:tc>
          <w:tcPr>
            <w:tcW w:w="1962" w:type="dxa"/>
            <w:gridSpan w:val="2"/>
            <w:shd w:val="clear" w:color="auto" w:fill="auto"/>
            <w:vAlign w:val="center"/>
          </w:tcPr>
          <w:p w14:paraId="2D95E838" w14:textId="7A31D4A2" w:rsidR="004279FF" w:rsidRPr="00460D0E" w:rsidRDefault="00EA59A8" w:rsidP="00460D0E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460D0E">
              <w:rPr>
                <w:rFonts w:asciiTheme="minorBidi" w:hAnsiTheme="minorBidi" w:cstheme="minorBidi"/>
                <w:b/>
                <w:bCs/>
              </w:rPr>
              <w:t>17:</w:t>
            </w:r>
            <w:r w:rsidR="00CA2E6E">
              <w:rPr>
                <w:rFonts w:asciiTheme="minorBidi" w:hAnsiTheme="minorBidi" w:cstheme="minorBidi"/>
                <w:b/>
                <w:bCs/>
              </w:rPr>
              <w:t>00</w:t>
            </w:r>
            <w:r w:rsidRPr="00460D0E">
              <w:rPr>
                <w:rFonts w:asciiTheme="minorBidi" w:hAnsiTheme="minorBidi" w:cstheme="minorBidi"/>
                <w:b/>
                <w:bCs/>
              </w:rPr>
              <w:t xml:space="preserve"> - 17:</w:t>
            </w:r>
            <w:r w:rsidR="00CA2E6E">
              <w:rPr>
                <w:rFonts w:asciiTheme="minorBidi" w:hAnsiTheme="minorBidi" w:cstheme="minorBidi"/>
                <w:b/>
                <w:bCs/>
              </w:rPr>
              <w:t>15</w:t>
            </w:r>
          </w:p>
        </w:tc>
        <w:tc>
          <w:tcPr>
            <w:tcW w:w="8555" w:type="dxa"/>
            <w:gridSpan w:val="2"/>
            <w:shd w:val="clear" w:color="auto" w:fill="auto"/>
            <w:vAlign w:val="center"/>
          </w:tcPr>
          <w:p w14:paraId="750B61D5" w14:textId="649DDC1A" w:rsidR="004279FF" w:rsidRPr="005C017F" w:rsidRDefault="005C017F" w:rsidP="743D6996">
            <w:pPr>
              <w:rPr>
                <w:rFonts w:asciiTheme="minorBidi" w:hAnsiTheme="minorBidi" w:cstheme="minorBidi"/>
              </w:rPr>
            </w:pPr>
            <w:r w:rsidRPr="005C017F">
              <w:rPr>
                <w:rFonts w:asciiTheme="minorBidi" w:hAnsiTheme="minorBidi" w:cstheme="minorBidi"/>
              </w:rPr>
              <w:t>BREAK</w:t>
            </w:r>
          </w:p>
        </w:tc>
      </w:tr>
      <w:tr w:rsidR="00F54BED" w:rsidRPr="003576EC" w14:paraId="1253EF7C" w14:textId="77777777" w:rsidTr="001A084D">
        <w:trPr>
          <w:trHeight w:val="439"/>
          <w:jc w:val="center"/>
        </w:trPr>
        <w:tc>
          <w:tcPr>
            <w:tcW w:w="1962" w:type="dxa"/>
            <w:gridSpan w:val="2"/>
            <w:shd w:val="clear" w:color="auto" w:fill="auto"/>
            <w:vAlign w:val="center"/>
          </w:tcPr>
          <w:p w14:paraId="1B73B7BE" w14:textId="77843761" w:rsidR="00F54BED" w:rsidRPr="00460D0E" w:rsidRDefault="00EA59A8" w:rsidP="00460D0E">
            <w:pPr>
              <w:jc w:val="center"/>
              <w:rPr>
                <w:rFonts w:asciiTheme="minorBidi" w:hAnsiTheme="minorBidi" w:cstheme="minorBidi"/>
                <w:b/>
                <w:bCs/>
                <w:lang w:bidi="he-IL"/>
              </w:rPr>
            </w:pPr>
            <w:r w:rsidRPr="00460D0E">
              <w:rPr>
                <w:rFonts w:asciiTheme="minorBidi" w:hAnsiTheme="minorBidi" w:cstheme="minorBidi"/>
                <w:b/>
                <w:bCs/>
              </w:rPr>
              <w:t>17:</w:t>
            </w:r>
            <w:r w:rsidR="00CA2E6E">
              <w:rPr>
                <w:rFonts w:asciiTheme="minorBidi" w:hAnsiTheme="minorBidi" w:cstheme="minorBidi"/>
                <w:b/>
                <w:bCs/>
              </w:rPr>
              <w:t>15</w:t>
            </w:r>
            <w:r w:rsidRPr="00460D0E">
              <w:rPr>
                <w:rFonts w:asciiTheme="minorBidi" w:hAnsiTheme="minorBidi" w:cstheme="minorBidi"/>
                <w:b/>
                <w:bCs/>
              </w:rPr>
              <w:t xml:space="preserve"> - 18:</w:t>
            </w:r>
            <w:r w:rsidR="00CA2E6E">
              <w:rPr>
                <w:rFonts w:asciiTheme="minorBidi" w:hAnsiTheme="minorBidi" w:cstheme="minorBidi"/>
                <w:b/>
                <w:bCs/>
              </w:rPr>
              <w:t>15</w:t>
            </w:r>
          </w:p>
        </w:tc>
        <w:tc>
          <w:tcPr>
            <w:tcW w:w="8555" w:type="dxa"/>
            <w:gridSpan w:val="2"/>
            <w:shd w:val="clear" w:color="auto" w:fill="auto"/>
            <w:vAlign w:val="center"/>
          </w:tcPr>
          <w:p w14:paraId="4BD4F97B" w14:textId="0E1CC8F0" w:rsidR="00F54BED" w:rsidRPr="006B26C0" w:rsidRDefault="00CA2E6E" w:rsidP="000424B6">
            <w:pPr>
              <w:pStyle w:val="xxmsolistparagraph"/>
              <w:ind w:left="0"/>
              <w:rPr>
                <w:rFonts w:asciiTheme="minorBidi" w:hAnsiTheme="minorBidi" w:cstheme="minorBidi"/>
                <w:sz w:val="24"/>
                <w:szCs w:val="24"/>
              </w:rPr>
            </w:pPr>
            <w:r w:rsidRPr="006B26C0">
              <w:rPr>
                <w:rFonts w:asciiTheme="minorBidi" w:hAnsiTheme="minorBidi" w:cstheme="minorBidi"/>
                <w:sz w:val="24"/>
                <w:szCs w:val="24"/>
              </w:rPr>
              <w:t>Group Discussion and Team Project</w:t>
            </w:r>
            <w:r w:rsidR="006B26C0">
              <w:rPr>
                <w:rFonts w:asciiTheme="minorBidi" w:hAnsiTheme="minorBidi" w:cstheme="minorBidi"/>
                <w:sz w:val="24"/>
                <w:szCs w:val="24"/>
              </w:rPr>
              <w:t xml:space="preserve"> Assignment (hands on). Analyzing whether to invest in startups    </w:t>
            </w:r>
          </w:p>
        </w:tc>
      </w:tr>
      <w:tr w:rsidR="0076285F" w:rsidRPr="003576EC" w14:paraId="0D0B940D" w14:textId="77777777" w:rsidTr="001A084D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177" w:type="dxa"/>
          <w:trHeight w:val="131"/>
          <w:jc w:val="center"/>
        </w:trPr>
        <w:tc>
          <w:tcPr>
            <w:tcW w:w="103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3F1DF4" w14:textId="77777777" w:rsidR="0076285F" w:rsidRDefault="0076285F" w:rsidP="00EA59A8">
            <w:pPr>
              <w:rPr>
                <w:b/>
                <w:bCs/>
                <w:color w:val="0070C0"/>
                <w:sz w:val="28"/>
                <w:szCs w:val="28"/>
                <w:u w:val="single"/>
              </w:rPr>
            </w:pPr>
          </w:p>
          <w:p w14:paraId="5776F83A" w14:textId="1B8918B5" w:rsidR="006B26C0" w:rsidRPr="00EA59A8" w:rsidRDefault="006B26C0" w:rsidP="006B26C0">
            <w:pPr>
              <w:jc w:val="center"/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</w:pPr>
            <w:r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TUES</w:t>
            </w:r>
            <w:r w:rsidRPr="00EA59A8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DAY  1</w:t>
            </w:r>
            <w:r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4</w:t>
            </w:r>
            <w:r w:rsidRPr="00EA59A8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/03/202</w:t>
            </w:r>
            <w:r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2</w:t>
            </w:r>
          </w:p>
          <w:p w14:paraId="0E27B00A" w14:textId="038346C8" w:rsidR="00EA59A8" w:rsidRPr="00436ADC" w:rsidRDefault="00EA59A8" w:rsidP="00EA59A8">
            <w:pPr>
              <w:rPr>
                <w:b/>
                <w:bCs/>
                <w:color w:val="0070C0"/>
                <w:sz w:val="28"/>
                <w:szCs w:val="28"/>
                <w:u w:val="single"/>
              </w:rPr>
            </w:pPr>
          </w:p>
        </w:tc>
      </w:tr>
      <w:tr w:rsidR="0076285F" w:rsidRPr="006B26C0" w14:paraId="45CB45B0" w14:textId="77777777" w:rsidTr="001A08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1"/>
          <w:wAfter w:w="177" w:type="dxa"/>
          <w:trHeight w:val="702"/>
          <w:jc w:val="center"/>
        </w:trPr>
        <w:tc>
          <w:tcPr>
            <w:tcW w:w="18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110CB364" w14:textId="1758C042" w:rsidR="0076285F" w:rsidRPr="006B26C0" w:rsidRDefault="00EA59A8" w:rsidP="00460D0E">
            <w:pPr>
              <w:spacing w:after="160" w:line="259" w:lineRule="auto"/>
              <w:jc w:val="center"/>
              <w:rPr>
                <w:rFonts w:asciiTheme="minorBidi" w:eastAsia="Arial" w:hAnsiTheme="minorBidi" w:cstheme="minorBidi"/>
                <w:b/>
                <w:bCs/>
              </w:rPr>
            </w:pPr>
            <w:r w:rsidRPr="006B26C0">
              <w:rPr>
                <w:rFonts w:asciiTheme="minorBidi" w:hAnsiTheme="minorBidi" w:cstheme="minorBidi"/>
                <w:b/>
                <w:bCs/>
              </w:rPr>
              <w:t>14:</w:t>
            </w:r>
            <w:r w:rsidR="00B12CAD" w:rsidRPr="006B26C0">
              <w:rPr>
                <w:rFonts w:asciiTheme="minorBidi" w:hAnsiTheme="minorBidi" w:cstheme="minorBidi"/>
                <w:b/>
                <w:bCs/>
              </w:rPr>
              <w:t>3</w:t>
            </w:r>
            <w:r w:rsidRPr="006B26C0">
              <w:rPr>
                <w:rFonts w:asciiTheme="minorBidi" w:hAnsiTheme="minorBidi" w:cstheme="minorBidi"/>
                <w:b/>
                <w:bCs/>
              </w:rPr>
              <w:t>0 - 15:</w:t>
            </w:r>
            <w:r w:rsidR="006B26C0">
              <w:rPr>
                <w:rFonts w:asciiTheme="minorBidi" w:hAnsiTheme="minorBidi" w:cstheme="minorBidi"/>
                <w:b/>
                <w:bCs/>
              </w:rPr>
              <w:t>15</w:t>
            </w:r>
          </w:p>
        </w:tc>
        <w:tc>
          <w:tcPr>
            <w:tcW w:w="851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71B7FE3" w14:textId="3D125FD2" w:rsidR="0076285F" w:rsidRPr="006B26C0" w:rsidRDefault="006B26C0" w:rsidP="0036151F">
            <w:pPr>
              <w:rPr>
                <w:rFonts w:asciiTheme="minorBidi" w:eastAsia="Times New Roman" w:hAnsiTheme="minorBidi" w:cstheme="minorBidi"/>
                <w:lang w:bidi="he-IL"/>
              </w:rPr>
            </w:pPr>
            <w:r>
              <w:rPr>
                <w:rFonts w:asciiTheme="minorBidi" w:hAnsiTheme="minorBidi" w:cstheme="minorBidi"/>
              </w:rPr>
              <w:t>Effective work in Culturally Diverse Teams</w:t>
            </w:r>
          </w:p>
        </w:tc>
      </w:tr>
      <w:tr w:rsidR="00EA59A8" w:rsidRPr="006B26C0" w14:paraId="7FE51E04" w14:textId="77777777" w:rsidTr="001A08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1"/>
          <w:wAfter w:w="177" w:type="dxa"/>
          <w:trHeight w:val="521"/>
          <w:jc w:val="center"/>
        </w:trPr>
        <w:tc>
          <w:tcPr>
            <w:tcW w:w="1822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5CF8CB" w14:textId="04D39631" w:rsidR="00EA59A8" w:rsidRPr="006B26C0" w:rsidRDefault="00EA59A8" w:rsidP="00460D0E">
            <w:pPr>
              <w:spacing w:after="160" w:line="259" w:lineRule="auto"/>
              <w:jc w:val="center"/>
              <w:rPr>
                <w:rFonts w:asciiTheme="minorBidi" w:eastAsia="Arial" w:hAnsiTheme="minorBidi" w:cstheme="minorBidi"/>
                <w:b/>
                <w:bCs/>
              </w:rPr>
            </w:pPr>
            <w:r w:rsidRPr="006B26C0">
              <w:rPr>
                <w:rFonts w:asciiTheme="minorBidi" w:hAnsiTheme="minorBidi" w:cstheme="minorBidi"/>
                <w:b/>
                <w:bCs/>
              </w:rPr>
              <w:t>15:</w:t>
            </w:r>
            <w:r w:rsidR="001A084D" w:rsidRPr="006B26C0">
              <w:rPr>
                <w:rFonts w:asciiTheme="minorBidi" w:hAnsiTheme="minorBidi" w:cstheme="minorBidi"/>
                <w:b/>
                <w:bCs/>
              </w:rPr>
              <w:t>30</w:t>
            </w:r>
            <w:r w:rsidRPr="006B26C0">
              <w:rPr>
                <w:rFonts w:asciiTheme="minorBidi" w:hAnsiTheme="minorBidi" w:cstheme="minorBidi"/>
                <w:b/>
                <w:bCs/>
              </w:rPr>
              <w:t xml:space="preserve"> - 1</w:t>
            </w:r>
            <w:r w:rsidR="001A084D" w:rsidRPr="006B26C0">
              <w:rPr>
                <w:rFonts w:asciiTheme="minorBidi" w:hAnsiTheme="minorBidi" w:cstheme="minorBidi"/>
                <w:b/>
                <w:bCs/>
              </w:rPr>
              <w:t>5</w:t>
            </w:r>
            <w:r w:rsidRPr="006B26C0">
              <w:rPr>
                <w:rFonts w:asciiTheme="minorBidi" w:hAnsiTheme="minorBidi" w:cstheme="minorBidi"/>
                <w:b/>
                <w:bCs/>
              </w:rPr>
              <w:t>:</w:t>
            </w:r>
            <w:r w:rsidR="001A084D" w:rsidRPr="006B26C0">
              <w:rPr>
                <w:rFonts w:asciiTheme="minorBidi" w:hAnsiTheme="minorBidi" w:cstheme="minorBidi"/>
                <w:b/>
                <w:bCs/>
              </w:rPr>
              <w:t>4</w:t>
            </w:r>
            <w:r w:rsidR="006B26C0">
              <w:rPr>
                <w:rFonts w:asciiTheme="minorBidi" w:hAnsiTheme="minorBidi" w:cstheme="minorBidi"/>
                <w:b/>
                <w:bCs/>
              </w:rPr>
              <w:t>0</w:t>
            </w:r>
          </w:p>
        </w:tc>
        <w:tc>
          <w:tcPr>
            <w:tcW w:w="8518" w:type="dxa"/>
            <w:gridSpan w:val="2"/>
            <w:tcBorders>
              <w:top w:val="single" w:sz="4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73B1AD42" w14:textId="1711CF8D" w:rsidR="00EA59A8" w:rsidRPr="006B26C0" w:rsidRDefault="00EA59A8" w:rsidP="00460D0E">
            <w:pPr>
              <w:rPr>
                <w:rFonts w:asciiTheme="minorBidi" w:eastAsia="Times New Roman" w:hAnsiTheme="minorBidi" w:cstheme="minorBidi"/>
                <w:i/>
                <w:iCs/>
                <w:color w:val="000000" w:themeColor="text1"/>
                <w:rtl/>
                <w:lang w:bidi="he-IL"/>
              </w:rPr>
            </w:pPr>
            <w:r w:rsidRPr="006B26C0">
              <w:rPr>
                <w:rFonts w:asciiTheme="minorBidi" w:hAnsiTheme="minorBidi" w:cstheme="minorBidi"/>
              </w:rPr>
              <w:t xml:space="preserve">BREAK </w:t>
            </w:r>
          </w:p>
        </w:tc>
      </w:tr>
      <w:tr w:rsidR="001A084D" w:rsidRPr="006B26C0" w14:paraId="5D02A406" w14:textId="77777777" w:rsidTr="001A08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1"/>
          <w:wAfter w:w="177" w:type="dxa"/>
          <w:trHeight w:val="521"/>
          <w:jc w:val="center"/>
        </w:trPr>
        <w:tc>
          <w:tcPr>
            <w:tcW w:w="1822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E894623" w14:textId="37F4C6C9" w:rsidR="001A084D" w:rsidRPr="006B26C0" w:rsidRDefault="001A084D" w:rsidP="001A084D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6B26C0">
              <w:rPr>
                <w:rFonts w:asciiTheme="minorBidi" w:hAnsiTheme="minorBidi" w:cstheme="minorBidi"/>
                <w:b/>
                <w:bCs/>
              </w:rPr>
              <w:t>15:4</w:t>
            </w:r>
            <w:r w:rsidR="006B26C0">
              <w:rPr>
                <w:rFonts w:asciiTheme="minorBidi" w:hAnsiTheme="minorBidi" w:cstheme="minorBidi"/>
                <w:b/>
                <w:bCs/>
              </w:rPr>
              <w:t>0</w:t>
            </w:r>
            <w:r w:rsidRPr="006B26C0">
              <w:rPr>
                <w:rFonts w:asciiTheme="minorBidi" w:hAnsiTheme="minorBidi" w:cstheme="minorBidi"/>
                <w:b/>
                <w:bCs/>
              </w:rPr>
              <w:t xml:space="preserve"> – 16:</w:t>
            </w:r>
            <w:r w:rsidR="006B26C0">
              <w:rPr>
                <w:rFonts w:asciiTheme="minorBidi" w:hAnsiTheme="minorBidi" w:cstheme="minorBidi"/>
                <w:b/>
                <w:bCs/>
              </w:rPr>
              <w:t>30</w:t>
            </w:r>
            <w:r w:rsidRPr="006B26C0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</w:tc>
        <w:tc>
          <w:tcPr>
            <w:tcW w:w="8518" w:type="dxa"/>
            <w:gridSpan w:val="2"/>
            <w:tcBorders>
              <w:top w:val="single" w:sz="4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0354886E" w14:textId="2279A2A6" w:rsidR="001A084D" w:rsidRPr="006B26C0" w:rsidRDefault="006B26C0" w:rsidP="001A084D">
            <w:pPr>
              <w:rPr>
                <w:rFonts w:asciiTheme="minorBidi" w:hAnsiTheme="minorBidi" w:cstheme="minorBidi"/>
              </w:rPr>
            </w:pPr>
            <w:r w:rsidRPr="006B26C0">
              <w:rPr>
                <w:rFonts w:asciiTheme="minorBidi" w:eastAsia="Times New Roman" w:hAnsiTheme="minorBidi" w:cstheme="minorBidi"/>
                <w:lang w:bidi="he-IL"/>
              </w:rPr>
              <w:t>Investment Decisions by Venture Capital and Angels</w:t>
            </w:r>
            <w:r>
              <w:rPr>
                <w:rFonts w:asciiTheme="minorBidi" w:eastAsia="Times New Roman" w:hAnsiTheme="minorBidi" w:cstheme="minorBidi"/>
                <w:lang w:bidi="he-IL"/>
              </w:rPr>
              <w:t xml:space="preserve"> – how to decide whether to invest or not?</w:t>
            </w:r>
            <w:r w:rsidRPr="006B26C0">
              <w:rPr>
                <w:rFonts w:asciiTheme="minorBidi" w:eastAsia="Times New Roman" w:hAnsiTheme="minorBidi" w:cstheme="minorBidi"/>
                <w:lang w:bidi="he-IL"/>
              </w:rPr>
              <w:t xml:space="preserve">  </w:t>
            </w:r>
          </w:p>
        </w:tc>
      </w:tr>
      <w:tr w:rsidR="001A084D" w:rsidRPr="006B26C0" w14:paraId="35B87E60" w14:textId="77777777" w:rsidTr="001A08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1"/>
          <w:wAfter w:w="177" w:type="dxa"/>
          <w:trHeight w:val="521"/>
          <w:jc w:val="center"/>
        </w:trPr>
        <w:tc>
          <w:tcPr>
            <w:tcW w:w="1822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C60CB26" w14:textId="67E98DD3" w:rsidR="001A084D" w:rsidRPr="006B26C0" w:rsidRDefault="001A084D" w:rsidP="001A084D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6B26C0">
              <w:rPr>
                <w:rFonts w:asciiTheme="minorBidi" w:hAnsiTheme="minorBidi" w:cstheme="minorBidi"/>
                <w:b/>
                <w:bCs/>
              </w:rPr>
              <w:t>16:</w:t>
            </w:r>
            <w:r w:rsidR="006B26C0">
              <w:rPr>
                <w:rFonts w:asciiTheme="minorBidi" w:hAnsiTheme="minorBidi" w:cstheme="minorBidi"/>
                <w:b/>
                <w:bCs/>
              </w:rPr>
              <w:t>30</w:t>
            </w:r>
            <w:r w:rsidRPr="006B26C0">
              <w:rPr>
                <w:rFonts w:asciiTheme="minorBidi" w:hAnsiTheme="minorBidi" w:cstheme="minorBidi"/>
                <w:b/>
                <w:bCs/>
              </w:rPr>
              <w:t>-1</w:t>
            </w:r>
            <w:r w:rsidR="006B26C0">
              <w:rPr>
                <w:rFonts w:asciiTheme="minorBidi" w:hAnsiTheme="minorBidi" w:cstheme="minorBidi"/>
                <w:b/>
                <w:bCs/>
              </w:rPr>
              <w:t>6</w:t>
            </w:r>
            <w:r w:rsidRPr="006B26C0">
              <w:rPr>
                <w:rFonts w:asciiTheme="minorBidi" w:hAnsiTheme="minorBidi" w:cstheme="minorBidi"/>
                <w:b/>
                <w:bCs/>
              </w:rPr>
              <w:t xml:space="preserve">:45 </w:t>
            </w:r>
          </w:p>
        </w:tc>
        <w:tc>
          <w:tcPr>
            <w:tcW w:w="8518" w:type="dxa"/>
            <w:gridSpan w:val="2"/>
            <w:tcBorders>
              <w:top w:val="single" w:sz="4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585E538F" w14:textId="1EC605E6" w:rsidR="001A084D" w:rsidRPr="006B26C0" w:rsidRDefault="001A084D" w:rsidP="001A084D">
            <w:pPr>
              <w:rPr>
                <w:rFonts w:asciiTheme="minorBidi" w:hAnsiTheme="minorBidi" w:cstheme="minorBidi"/>
              </w:rPr>
            </w:pPr>
            <w:r w:rsidRPr="006B26C0">
              <w:rPr>
                <w:rFonts w:asciiTheme="minorBidi" w:hAnsiTheme="minorBidi" w:cstheme="minorBidi"/>
              </w:rPr>
              <w:t>BREAK</w:t>
            </w:r>
          </w:p>
        </w:tc>
      </w:tr>
      <w:tr w:rsidR="006B26C0" w:rsidRPr="006B26C0" w14:paraId="38709CC6" w14:textId="77777777" w:rsidTr="001A08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1"/>
          <w:wAfter w:w="177" w:type="dxa"/>
          <w:trHeight w:val="521"/>
          <w:jc w:val="center"/>
        </w:trPr>
        <w:tc>
          <w:tcPr>
            <w:tcW w:w="1822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2B94156" w14:textId="592E93B1" w:rsidR="006B26C0" w:rsidRPr="006B26C0" w:rsidRDefault="006B26C0" w:rsidP="006B26C0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16:45 -17:45 </w:t>
            </w:r>
          </w:p>
        </w:tc>
        <w:tc>
          <w:tcPr>
            <w:tcW w:w="8518" w:type="dxa"/>
            <w:gridSpan w:val="2"/>
            <w:tcBorders>
              <w:top w:val="single" w:sz="4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680C3C42" w14:textId="465ADC00" w:rsidR="006B26C0" w:rsidRPr="006B26C0" w:rsidRDefault="006B26C0" w:rsidP="006B26C0">
            <w:pPr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</w:rPr>
              <w:t>Business Model and Market Consideration</w:t>
            </w:r>
          </w:p>
        </w:tc>
      </w:tr>
      <w:tr w:rsidR="006B26C0" w:rsidRPr="006B26C0" w14:paraId="784BB2FF" w14:textId="77777777" w:rsidTr="001A084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1"/>
          <w:wAfter w:w="177" w:type="dxa"/>
          <w:trHeight w:val="521"/>
          <w:jc w:val="center"/>
        </w:trPr>
        <w:tc>
          <w:tcPr>
            <w:tcW w:w="1822" w:type="dxa"/>
            <w:tcBorders>
              <w:top w:val="single" w:sz="4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D45FB8" w14:textId="344E2D24" w:rsidR="006B26C0" w:rsidRPr="006B26C0" w:rsidRDefault="006B26C0" w:rsidP="006B26C0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6B26C0">
              <w:rPr>
                <w:rFonts w:asciiTheme="minorBidi" w:hAnsiTheme="minorBidi" w:cstheme="minorBidi"/>
                <w:b/>
                <w:bCs/>
              </w:rPr>
              <w:t>17:45 18:45</w:t>
            </w:r>
          </w:p>
        </w:tc>
        <w:tc>
          <w:tcPr>
            <w:tcW w:w="8518" w:type="dxa"/>
            <w:gridSpan w:val="2"/>
            <w:tcBorders>
              <w:top w:val="single" w:sz="4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41691B5E" w14:textId="3E612016" w:rsidR="006B26C0" w:rsidRPr="006B26C0" w:rsidRDefault="006B26C0" w:rsidP="006B26C0">
            <w:pPr>
              <w:rPr>
                <w:rFonts w:asciiTheme="minorBidi" w:hAnsiTheme="minorBidi" w:cstheme="minorBidi"/>
              </w:rPr>
            </w:pPr>
            <w:r w:rsidRPr="006B26C0">
              <w:rPr>
                <w:rFonts w:asciiTheme="minorBidi" w:hAnsiTheme="minorBidi" w:cstheme="minorBidi"/>
              </w:rPr>
              <w:t xml:space="preserve">Working on the team project in </w:t>
            </w:r>
            <w:r>
              <w:rPr>
                <w:rFonts w:asciiTheme="minorBidi" w:hAnsiTheme="minorBidi" w:cstheme="minorBidi"/>
              </w:rPr>
              <w:t xml:space="preserve">ZOOM </w:t>
            </w:r>
            <w:r w:rsidRPr="006B26C0">
              <w:rPr>
                <w:rFonts w:asciiTheme="minorBidi" w:hAnsiTheme="minorBidi" w:cstheme="minorBidi"/>
              </w:rPr>
              <w:t>breakout rooms</w:t>
            </w:r>
          </w:p>
        </w:tc>
      </w:tr>
    </w:tbl>
    <w:p w14:paraId="0689AB66" w14:textId="2ACEE5BF" w:rsidR="000B0106" w:rsidRPr="006B26C0" w:rsidRDefault="000B0106" w:rsidP="000B0106">
      <w:pPr>
        <w:rPr>
          <w:rFonts w:asciiTheme="minorBidi" w:hAnsiTheme="minorBidi" w:cstheme="minorBidi"/>
        </w:rPr>
      </w:pPr>
    </w:p>
    <w:p w14:paraId="1BF972A9" w14:textId="77777777" w:rsidR="006B26C0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</w:p>
    <w:p w14:paraId="4B206A19" w14:textId="77777777" w:rsidR="006B26C0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</w:p>
    <w:p w14:paraId="6690EC02" w14:textId="77777777" w:rsidR="006B26C0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</w:p>
    <w:p w14:paraId="01277196" w14:textId="77777777" w:rsidR="006B26C0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</w:p>
    <w:p w14:paraId="05F7C32A" w14:textId="77777777" w:rsidR="006B26C0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</w:p>
    <w:p w14:paraId="5D029F48" w14:textId="77777777" w:rsidR="006B26C0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</w:p>
    <w:p w14:paraId="104709F4" w14:textId="77777777" w:rsidR="006B26C0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</w:p>
    <w:p w14:paraId="3D4BEC21" w14:textId="77777777" w:rsidR="006B26C0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</w:p>
    <w:p w14:paraId="577537FD" w14:textId="77777777" w:rsidR="006B26C0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</w:p>
    <w:p w14:paraId="42CB01F3" w14:textId="77777777" w:rsidR="006B26C0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</w:p>
    <w:p w14:paraId="5ABCFE41" w14:textId="77777777" w:rsidR="006B26C0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</w:p>
    <w:p w14:paraId="5EA9ED17" w14:textId="01169774" w:rsidR="006B26C0" w:rsidRPr="00EA59A8" w:rsidRDefault="006B26C0" w:rsidP="006B26C0">
      <w:pPr>
        <w:jc w:val="center"/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</w:pPr>
      <w:r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  <w:t>WEDNESDAY</w:t>
      </w:r>
      <w:r w:rsidRPr="00EA59A8"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  <w:t> 1</w:t>
      </w:r>
      <w:r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  <w:t>5</w:t>
      </w:r>
      <w:r w:rsidRPr="00EA59A8"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  <w:t>/03/202</w:t>
      </w:r>
      <w:r>
        <w:rPr>
          <w:rFonts w:asciiTheme="minorBidi" w:hAnsiTheme="minorBidi" w:cstheme="minorBidi"/>
          <w:b/>
          <w:bCs/>
          <w:color w:val="0070C0"/>
          <w:sz w:val="28"/>
          <w:szCs w:val="28"/>
          <w:u w:val="single"/>
        </w:rPr>
        <w:t>2</w:t>
      </w:r>
    </w:p>
    <w:p w14:paraId="5E509FBC" w14:textId="5AD2A8FE" w:rsidR="000B0106" w:rsidRPr="006B26C0" w:rsidRDefault="000B0106" w:rsidP="006B26C0">
      <w:pPr>
        <w:jc w:val="center"/>
        <w:rPr>
          <w:rFonts w:asciiTheme="minorBidi" w:hAnsiTheme="minorBidi" w:cstheme="minorBidi"/>
        </w:rPr>
      </w:pPr>
    </w:p>
    <w:tbl>
      <w:tblPr>
        <w:tblpPr w:leftFromText="180" w:rightFromText="180" w:vertAnchor="text" w:horzAnchor="margin" w:tblpY="218"/>
        <w:tblW w:w="10459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843"/>
        <w:gridCol w:w="8616"/>
      </w:tblGrid>
      <w:tr w:rsidR="001A084D" w:rsidRPr="006B26C0" w14:paraId="64C60F87" w14:textId="77777777" w:rsidTr="006B26C0">
        <w:trPr>
          <w:trHeight w:val="60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34617" w14:textId="0FE5D8EB" w:rsidR="001A084D" w:rsidRPr="006B26C0" w:rsidRDefault="001A084D" w:rsidP="001A084D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6B26C0">
              <w:rPr>
                <w:rFonts w:asciiTheme="minorBidi" w:hAnsiTheme="minorBidi" w:cstheme="minorBidi"/>
                <w:b/>
                <w:bCs/>
              </w:rPr>
              <w:t>14:30 - 15:</w:t>
            </w:r>
            <w:r w:rsidR="006B26C0">
              <w:rPr>
                <w:rFonts w:asciiTheme="minorBidi" w:hAnsiTheme="minorBidi" w:cstheme="minorBidi"/>
                <w:b/>
                <w:bCs/>
              </w:rPr>
              <w:t>30</w:t>
            </w:r>
          </w:p>
        </w:tc>
        <w:tc>
          <w:tcPr>
            <w:tcW w:w="861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04D757" w14:textId="2B060AB7" w:rsidR="001A084D" w:rsidRPr="006B26C0" w:rsidRDefault="006B26C0" w:rsidP="001A084D">
            <w:pPr>
              <w:pStyle w:val="Heading2"/>
              <w:shd w:val="clear" w:color="auto" w:fill="FFFFFF"/>
              <w:spacing w:before="0" w:after="0"/>
              <w:textAlignment w:val="baseline"/>
              <w:rPr>
                <w:rFonts w:asciiTheme="minorBidi" w:hAnsiTheme="minorBidi" w:cstheme="minorBidi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006B26C0">
              <w:rPr>
                <w:rFonts w:asciiTheme="minorBidi" w:hAnsiTheme="minorBidi" w:cstheme="minorBidi"/>
                <w:b w:val="0"/>
                <w:bCs w:val="0"/>
                <w:i w:val="0"/>
                <w:iCs w:val="0"/>
                <w:sz w:val="24"/>
                <w:szCs w:val="24"/>
              </w:rPr>
              <w:t>Impact Investment in Sustainability and Social Entrepreneurship</w:t>
            </w:r>
          </w:p>
        </w:tc>
      </w:tr>
      <w:tr w:rsidR="001A084D" w:rsidRPr="006B26C0" w14:paraId="7CC1B20E" w14:textId="77777777" w:rsidTr="001A084D">
        <w:trPr>
          <w:trHeight w:val="45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E8F9A" w14:textId="3F4C3997" w:rsidR="001A084D" w:rsidRPr="006B26C0" w:rsidRDefault="001A084D" w:rsidP="001A084D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6B26C0">
              <w:rPr>
                <w:rFonts w:asciiTheme="minorBidi" w:hAnsiTheme="minorBidi" w:cstheme="minorBidi"/>
                <w:b/>
                <w:bCs/>
              </w:rPr>
              <w:t>15:</w:t>
            </w:r>
            <w:r w:rsidR="006B26C0">
              <w:rPr>
                <w:rFonts w:asciiTheme="minorBidi" w:hAnsiTheme="minorBidi" w:cstheme="minorBidi"/>
                <w:b/>
                <w:bCs/>
              </w:rPr>
              <w:t>30</w:t>
            </w:r>
            <w:r w:rsidRPr="006B26C0">
              <w:rPr>
                <w:rFonts w:asciiTheme="minorBidi" w:hAnsiTheme="minorBidi" w:cstheme="minorBidi"/>
                <w:b/>
                <w:bCs/>
              </w:rPr>
              <w:t xml:space="preserve"> - 1</w:t>
            </w:r>
            <w:r w:rsidR="006B26C0">
              <w:rPr>
                <w:rFonts w:asciiTheme="minorBidi" w:hAnsiTheme="minorBidi" w:cstheme="minorBidi"/>
                <w:b/>
                <w:bCs/>
              </w:rPr>
              <w:t>5</w:t>
            </w:r>
            <w:r w:rsidRPr="006B26C0">
              <w:rPr>
                <w:rFonts w:asciiTheme="minorBidi" w:hAnsiTheme="minorBidi" w:cstheme="minorBidi"/>
                <w:b/>
                <w:bCs/>
              </w:rPr>
              <w:t>:</w:t>
            </w:r>
            <w:r w:rsidR="006B26C0">
              <w:rPr>
                <w:rFonts w:asciiTheme="minorBidi" w:hAnsiTheme="minorBidi" w:cstheme="minorBidi"/>
                <w:b/>
                <w:bCs/>
              </w:rPr>
              <w:t>45</w:t>
            </w:r>
          </w:p>
        </w:tc>
        <w:tc>
          <w:tcPr>
            <w:tcW w:w="861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E7CD73" w14:textId="77777777" w:rsidR="001A084D" w:rsidRPr="006B26C0" w:rsidRDefault="001A084D" w:rsidP="001A084D">
            <w:pPr>
              <w:rPr>
                <w:rFonts w:asciiTheme="minorBidi" w:hAnsiTheme="minorBidi" w:cstheme="minorBidi"/>
                <w:b/>
                <w:bCs/>
                <w:i/>
                <w:iCs/>
              </w:rPr>
            </w:pPr>
            <w:r w:rsidRPr="006B26C0">
              <w:rPr>
                <w:rFonts w:asciiTheme="minorBidi" w:hAnsiTheme="minorBidi" w:cstheme="minorBidi"/>
              </w:rPr>
              <w:t xml:space="preserve">BREAK </w:t>
            </w:r>
          </w:p>
        </w:tc>
      </w:tr>
      <w:tr w:rsidR="001A084D" w:rsidRPr="006B26C0" w14:paraId="099D8478" w14:textId="77777777" w:rsidTr="001A084D">
        <w:trPr>
          <w:trHeight w:val="45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D8B7E7" w14:textId="15B6CA93" w:rsidR="001A084D" w:rsidRPr="006B26C0" w:rsidRDefault="001A084D" w:rsidP="001A084D">
            <w:pPr>
              <w:spacing w:after="160" w:line="259" w:lineRule="auto"/>
              <w:jc w:val="center"/>
              <w:rPr>
                <w:rFonts w:asciiTheme="minorBidi" w:hAnsiTheme="minorBidi" w:cstheme="minorBidi"/>
              </w:rPr>
            </w:pPr>
            <w:r w:rsidRPr="006B26C0">
              <w:rPr>
                <w:rFonts w:asciiTheme="minorBidi" w:hAnsiTheme="minorBidi" w:cstheme="minorBidi"/>
                <w:b/>
                <w:bCs/>
              </w:rPr>
              <w:t>1</w:t>
            </w:r>
            <w:r w:rsidR="006B26C0">
              <w:rPr>
                <w:rFonts w:asciiTheme="minorBidi" w:hAnsiTheme="minorBidi" w:cstheme="minorBidi"/>
                <w:b/>
                <w:bCs/>
              </w:rPr>
              <w:t>5</w:t>
            </w:r>
            <w:r w:rsidRPr="006B26C0">
              <w:rPr>
                <w:rFonts w:asciiTheme="minorBidi" w:hAnsiTheme="minorBidi" w:cstheme="minorBidi"/>
                <w:b/>
                <w:bCs/>
              </w:rPr>
              <w:t>:</w:t>
            </w:r>
            <w:r w:rsidR="006B26C0">
              <w:rPr>
                <w:rFonts w:asciiTheme="minorBidi" w:hAnsiTheme="minorBidi" w:cstheme="minorBidi"/>
                <w:b/>
                <w:bCs/>
              </w:rPr>
              <w:t>45</w:t>
            </w:r>
            <w:r w:rsidRPr="006B26C0">
              <w:rPr>
                <w:rFonts w:asciiTheme="minorBidi" w:hAnsiTheme="minorBidi" w:cstheme="minorBidi"/>
                <w:b/>
                <w:bCs/>
              </w:rPr>
              <w:t xml:space="preserve"> - </w:t>
            </w:r>
            <w:r w:rsidR="006B26C0">
              <w:rPr>
                <w:rFonts w:asciiTheme="minorBidi" w:hAnsiTheme="minorBidi" w:cstheme="minorBidi"/>
                <w:b/>
                <w:bCs/>
              </w:rPr>
              <w:t>16</w:t>
            </w:r>
            <w:r w:rsidRPr="006B26C0">
              <w:rPr>
                <w:rFonts w:asciiTheme="minorBidi" w:hAnsiTheme="minorBidi" w:cstheme="minorBidi"/>
                <w:b/>
                <w:bCs/>
              </w:rPr>
              <w:t>:</w:t>
            </w:r>
            <w:r w:rsidR="006B26C0">
              <w:rPr>
                <w:rFonts w:asciiTheme="minorBidi" w:hAnsiTheme="minorBidi" w:cstheme="minorBidi"/>
                <w:b/>
                <w:bCs/>
              </w:rPr>
              <w:t>30</w:t>
            </w:r>
          </w:p>
        </w:tc>
        <w:tc>
          <w:tcPr>
            <w:tcW w:w="861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13D349" w14:textId="443A8FE0" w:rsidR="001A084D" w:rsidRPr="006B26C0" w:rsidRDefault="006B26C0" w:rsidP="001A084D">
            <w:pPr>
              <w:spacing w:after="160" w:line="259" w:lineRule="auto"/>
              <w:rPr>
                <w:rFonts w:asciiTheme="minorBidi" w:hAnsiTheme="minorBidi" w:cstheme="minorBidi"/>
                <w:rtl/>
                <w:lang w:val="it-IT" w:bidi="he-IL"/>
              </w:rPr>
            </w:pPr>
            <w:r>
              <w:rPr>
                <w:rFonts w:asciiTheme="minorBidi" w:hAnsiTheme="minorBidi" w:cstheme="minorBidi"/>
                <w:lang w:val="it-IT" w:bidi="he-IL"/>
              </w:rPr>
              <w:t>Government support of investment in startups</w:t>
            </w:r>
          </w:p>
        </w:tc>
      </w:tr>
      <w:tr w:rsidR="006B26C0" w:rsidRPr="006B26C0" w14:paraId="522F61D6" w14:textId="77777777" w:rsidTr="001A084D">
        <w:trPr>
          <w:trHeight w:val="45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86397" w14:textId="009A0FF4" w:rsidR="006B26C0" w:rsidRPr="006B26C0" w:rsidRDefault="006B26C0" w:rsidP="001A084D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>16:30- 17:15</w:t>
            </w:r>
          </w:p>
        </w:tc>
        <w:tc>
          <w:tcPr>
            <w:tcW w:w="861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7164A9" w14:textId="1ACDC24D" w:rsidR="006B26C0" w:rsidRPr="006B26C0" w:rsidRDefault="006B26C0" w:rsidP="001A084D">
            <w:pPr>
              <w:spacing w:after="160" w:line="259" w:lineRule="auto"/>
              <w:rPr>
                <w:rFonts w:asciiTheme="minorBidi" w:hAnsiTheme="minorBidi" w:cstheme="minorBidi"/>
                <w:rtl/>
                <w:lang w:val="it-IT" w:bidi="he-IL"/>
              </w:rPr>
            </w:pPr>
            <w:r>
              <w:rPr>
                <w:rFonts w:asciiTheme="minorBidi" w:hAnsiTheme="minorBidi" w:cstheme="minorBidi"/>
                <w:lang w:val="it-IT" w:bidi="he-IL"/>
              </w:rPr>
              <w:t xml:space="preserve">Preparing for approaching an investor – Presented by an entrepreneur    </w:t>
            </w:r>
          </w:p>
        </w:tc>
      </w:tr>
      <w:tr w:rsidR="006B26C0" w:rsidRPr="006B26C0" w14:paraId="50F7506F" w14:textId="77777777" w:rsidTr="001A084D">
        <w:trPr>
          <w:trHeight w:val="45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C25E6" w14:textId="64743F17" w:rsidR="006B26C0" w:rsidRDefault="006B26C0" w:rsidP="001A084D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>17:15- 17:25</w:t>
            </w:r>
          </w:p>
        </w:tc>
        <w:tc>
          <w:tcPr>
            <w:tcW w:w="861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06D3C6" w14:textId="10BDD480" w:rsidR="006B26C0" w:rsidRDefault="006B26C0" w:rsidP="001A084D">
            <w:pPr>
              <w:spacing w:after="160" w:line="259" w:lineRule="auto"/>
              <w:rPr>
                <w:rFonts w:asciiTheme="minorBidi" w:hAnsiTheme="minorBidi" w:cstheme="minorBidi"/>
                <w:lang w:val="it-IT" w:bidi="he-IL"/>
              </w:rPr>
            </w:pPr>
            <w:r>
              <w:rPr>
                <w:rFonts w:asciiTheme="minorBidi" w:hAnsiTheme="minorBidi" w:cstheme="minorBidi"/>
                <w:lang w:val="it-IT" w:bidi="he-IL"/>
              </w:rPr>
              <w:t>BREAK</w:t>
            </w:r>
          </w:p>
        </w:tc>
      </w:tr>
      <w:tr w:rsidR="006B26C0" w:rsidRPr="006B26C0" w14:paraId="25A2AF5C" w14:textId="77777777" w:rsidTr="001A084D">
        <w:trPr>
          <w:trHeight w:val="45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FAD71" w14:textId="1196FA3B" w:rsidR="006B26C0" w:rsidRDefault="006B26C0" w:rsidP="001A084D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17:25- 18:30 </w:t>
            </w:r>
          </w:p>
        </w:tc>
        <w:tc>
          <w:tcPr>
            <w:tcW w:w="861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8D9539" w14:textId="447BBC76" w:rsidR="006B26C0" w:rsidRPr="006B26C0" w:rsidRDefault="006B26C0" w:rsidP="001A084D">
            <w:pPr>
              <w:spacing w:after="160" w:line="259" w:lineRule="auto"/>
              <w:rPr>
                <w:rFonts w:asciiTheme="minorBidi" w:hAnsiTheme="minorBidi" w:cstheme="minorBidi"/>
                <w:rtl/>
                <w:lang w:val="it-IT" w:bidi="he-IL"/>
              </w:rPr>
            </w:pPr>
            <w:r>
              <w:rPr>
                <w:rFonts w:asciiTheme="minorBidi" w:hAnsiTheme="minorBidi" w:cstheme="minorBidi"/>
                <w:lang w:val="it-IT" w:bidi="he-IL"/>
              </w:rPr>
              <w:t>Working on the team project in ZOOM breakout rooms  - getting feedback from Mentors</w:t>
            </w:r>
          </w:p>
        </w:tc>
      </w:tr>
    </w:tbl>
    <w:p w14:paraId="75E4FAE8" w14:textId="6C7A852C" w:rsidR="00460D0E" w:rsidRPr="006B26C0" w:rsidRDefault="00460D0E" w:rsidP="000B0106">
      <w:pPr>
        <w:rPr>
          <w:rFonts w:asciiTheme="minorBidi" w:hAnsiTheme="minorBidi" w:cstheme="minorBidi"/>
        </w:rPr>
      </w:pPr>
    </w:p>
    <w:p w14:paraId="3353E298" w14:textId="3428B391" w:rsidR="00460D0E" w:rsidRDefault="00460D0E" w:rsidP="000B0106"/>
    <w:p w14:paraId="1C9A592C" w14:textId="77777777" w:rsidR="00460D0E" w:rsidRDefault="00460D0E" w:rsidP="004103CE">
      <w:pPr>
        <w:ind w:left="5220"/>
        <w:jc w:val="center"/>
        <w:rPr>
          <w:rFonts w:asciiTheme="minorBidi" w:hAnsiTheme="minorBidi" w:cstheme="minorBidi"/>
          <w:b/>
          <w:bCs/>
        </w:rPr>
      </w:pPr>
    </w:p>
    <w:p w14:paraId="2007AAF2" w14:textId="77777777" w:rsidR="00460D0E" w:rsidRDefault="00460D0E" w:rsidP="00D51186">
      <w:pPr>
        <w:jc w:val="center"/>
        <w:rPr>
          <w:rFonts w:asciiTheme="minorBidi" w:hAnsiTheme="minorBidi" w:cstheme="minorBidi"/>
          <w:b/>
          <w:bCs/>
        </w:rPr>
      </w:pPr>
    </w:p>
    <w:p w14:paraId="655DDFC4" w14:textId="77777777" w:rsidR="00460D0E" w:rsidRDefault="00460D0E" w:rsidP="00D51186">
      <w:pPr>
        <w:jc w:val="center"/>
        <w:rPr>
          <w:rFonts w:asciiTheme="minorBidi" w:hAnsiTheme="minorBidi" w:cstheme="minorBidi"/>
          <w:b/>
          <w:bCs/>
        </w:rPr>
      </w:pPr>
    </w:p>
    <w:tbl>
      <w:tblPr>
        <w:tblW w:w="10459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843"/>
        <w:gridCol w:w="8616"/>
      </w:tblGrid>
      <w:tr w:rsidR="00460D0E" w:rsidRPr="00A4277B" w14:paraId="7F4A3EF2" w14:textId="77777777" w:rsidTr="00811336">
        <w:trPr>
          <w:trHeight w:val="454"/>
          <w:jc w:val="center"/>
        </w:trPr>
        <w:tc>
          <w:tcPr>
            <w:tcW w:w="1045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3CDDF0" w14:textId="77777777" w:rsidR="00460D0E" w:rsidRDefault="00460D0E" w:rsidP="00811336">
            <w:pPr>
              <w:ind w:left="-1091"/>
              <w:jc w:val="center"/>
              <w:rPr>
                <w:b/>
                <w:bCs/>
                <w:color w:val="0070C0"/>
                <w:sz w:val="28"/>
                <w:szCs w:val="28"/>
                <w:u w:val="single"/>
              </w:rPr>
            </w:pPr>
          </w:p>
          <w:p w14:paraId="6CC93E2A" w14:textId="356AF994" w:rsidR="00460D0E" w:rsidRDefault="00460D0E" w:rsidP="00811336">
            <w:pPr>
              <w:jc w:val="center"/>
              <w:rPr>
                <w:rFonts w:asciiTheme="minorBidi" w:hAnsiTheme="minorBidi" w:cstheme="minorBidi"/>
                <w:sz w:val="28"/>
                <w:szCs w:val="28"/>
              </w:rPr>
            </w:pPr>
            <w:r w:rsidRPr="00460D0E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T</w:t>
            </w:r>
            <w:r w:rsidR="00B0510E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HURSDAY</w:t>
            </w:r>
            <w:bookmarkStart w:id="0" w:name="_GoBack"/>
            <w:bookmarkEnd w:id="0"/>
            <w:r w:rsidRPr="00460D0E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 xml:space="preserve"> 1</w:t>
            </w:r>
            <w:r w:rsidR="001A084D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6</w:t>
            </w:r>
            <w:r w:rsidRPr="00460D0E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/03/202</w:t>
            </w:r>
            <w:r w:rsidR="001A084D">
              <w:rPr>
                <w:rFonts w:asciiTheme="minorBidi" w:hAnsiTheme="minorBidi" w:cstheme="minorBidi"/>
                <w:b/>
                <w:bCs/>
                <w:color w:val="0070C0"/>
                <w:sz w:val="28"/>
                <w:szCs w:val="28"/>
                <w:u w:val="single"/>
              </w:rPr>
              <w:t>2</w:t>
            </w:r>
          </w:p>
          <w:p w14:paraId="335C843F" w14:textId="33C02146" w:rsidR="005C017F" w:rsidRPr="005C017F" w:rsidRDefault="005C017F" w:rsidP="00811336">
            <w:pPr>
              <w:jc w:val="center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460D0E" w:rsidRPr="007211D7" w14:paraId="04F8026B" w14:textId="77777777" w:rsidTr="0090553E">
        <w:trPr>
          <w:trHeight w:val="738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3B81F" w14:textId="1D5B06C2" w:rsidR="00460D0E" w:rsidRPr="007211D7" w:rsidRDefault="00460D0E" w:rsidP="0090553E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7211D7">
              <w:rPr>
                <w:rFonts w:asciiTheme="minorBidi" w:hAnsiTheme="minorBidi" w:cstheme="minorBidi"/>
                <w:b/>
                <w:bCs/>
              </w:rPr>
              <w:t>14:</w:t>
            </w:r>
            <w:r w:rsidR="00B12CAD">
              <w:rPr>
                <w:rFonts w:asciiTheme="minorBidi" w:hAnsiTheme="minorBidi" w:cstheme="minorBidi"/>
                <w:b/>
                <w:bCs/>
              </w:rPr>
              <w:t>3</w:t>
            </w:r>
            <w:r w:rsidRPr="007211D7">
              <w:rPr>
                <w:rFonts w:asciiTheme="minorBidi" w:hAnsiTheme="minorBidi" w:cstheme="minorBidi"/>
                <w:b/>
                <w:bCs/>
              </w:rPr>
              <w:t>0 - 15:</w:t>
            </w:r>
            <w:r w:rsidR="006B26C0">
              <w:rPr>
                <w:rFonts w:asciiTheme="minorBidi" w:hAnsiTheme="minorBidi" w:cstheme="minorBidi"/>
                <w:b/>
                <w:bCs/>
              </w:rPr>
              <w:t>15</w:t>
            </w:r>
          </w:p>
        </w:tc>
        <w:tc>
          <w:tcPr>
            <w:tcW w:w="861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8B603E" w14:textId="6726CE11" w:rsidR="00460D0E" w:rsidRPr="006B26C0" w:rsidRDefault="006B26C0" w:rsidP="00B12CAD">
            <w:pPr>
              <w:bidi/>
              <w:jc w:val="right"/>
              <w:rPr>
                <w:rFonts w:ascii="Calibri" w:hAnsi="Calibri"/>
                <w:sz w:val="22"/>
                <w:szCs w:val="22"/>
                <w:lang w:bidi="he-IL"/>
              </w:rPr>
            </w:pPr>
            <w:r>
              <w:rPr>
                <w:rFonts w:asciiTheme="minorBidi" w:hAnsiTheme="minorBidi" w:cstheme="minorBidi"/>
              </w:rPr>
              <w:t>Startup Acquisitions by a multinational company – MNC perspective</w:t>
            </w:r>
          </w:p>
        </w:tc>
      </w:tr>
      <w:tr w:rsidR="00460D0E" w:rsidRPr="007211D7" w14:paraId="5154D425" w14:textId="77777777" w:rsidTr="00811336">
        <w:trPr>
          <w:trHeight w:val="454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178D2" w14:textId="1076F986" w:rsidR="00460D0E" w:rsidRPr="007211D7" w:rsidRDefault="00460D0E" w:rsidP="00811336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7211D7">
              <w:rPr>
                <w:rFonts w:asciiTheme="minorBidi" w:hAnsiTheme="minorBidi" w:cstheme="minorBidi"/>
                <w:b/>
                <w:bCs/>
              </w:rPr>
              <w:t>15:</w:t>
            </w:r>
            <w:r w:rsidR="006B26C0">
              <w:rPr>
                <w:rFonts w:asciiTheme="minorBidi" w:hAnsiTheme="minorBidi" w:cstheme="minorBidi"/>
                <w:b/>
                <w:bCs/>
              </w:rPr>
              <w:t>15</w:t>
            </w:r>
            <w:r w:rsidRPr="007211D7">
              <w:rPr>
                <w:rFonts w:asciiTheme="minorBidi" w:hAnsiTheme="minorBidi" w:cstheme="minorBidi"/>
                <w:b/>
                <w:bCs/>
              </w:rPr>
              <w:t xml:space="preserve"> </w:t>
            </w:r>
            <w:r w:rsidR="004E49BD">
              <w:rPr>
                <w:rFonts w:asciiTheme="minorBidi" w:hAnsiTheme="minorBidi" w:cstheme="minorBidi"/>
                <w:b/>
                <w:bCs/>
              </w:rPr>
              <w:t>-</w:t>
            </w:r>
            <w:r w:rsidRPr="007211D7">
              <w:rPr>
                <w:rFonts w:asciiTheme="minorBidi" w:hAnsiTheme="minorBidi" w:cstheme="minorBidi"/>
                <w:b/>
                <w:bCs/>
              </w:rPr>
              <w:t xml:space="preserve"> </w:t>
            </w:r>
            <w:r w:rsidR="00B12CAD">
              <w:rPr>
                <w:rFonts w:asciiTheme="minorBidi" w:hAnsiTheme="minorBidi" w:cstheme="minorBidi"/>
                <w:b/>
                <w:bCs/>
              </w:rPr>
              <w:t>1</w:t>
            </w:r>
            <w:r w:rsidR="006B26C0">
              <w:rPr>
                <w:rFonts w:asciiTheme="minorBidi" w:hAnsiTheme="minorBidi" w:cstheme="minorBidi"/>
                <w:b/>
                <w:bCs/>
              </w:rPr>
              <w:t>6</w:t>
            </w:r>
            <w:r w:rsidR="00B12CAD">
              <w:rPr>
                <w:rFonts w:asciiTheme="minorBidi" w:hAnsiTheme="minorBidi" w:cstheme="minorBidi"/>
                <w:b/>
                <w:bCs/>
              </w:rPr>
              <w:t>:</w:t>
            </w:r>
            <w:r w:rsidR="006B26C0">
              <w:rPr>
                <w:rFonts w:asciiTheme="minorBidi" w:hAnsiTheme="minorBidi" w:cstheme="minorBidi"/>
                <w:b/>
                <w:bCs/>
              </w:rPr>
              <w:t>00</w:t>
            </w:r>
          </w:p>
        </w:tc>
        <w:tc>
          <w:tcPr>
            <w:tcW w:w="861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04E1BD" w14:textId="31654342" w:rsidR="00460D0E" w:rsidRPr="006B26C0" w:rsidRDefault="006B26C0" w:rsidP="00811336">
            <w:pPr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</w:rPr>
              <w:t xml:space="preserve">Startup Acquisitions by a multinational company </w:t>
            </w:r>
            <w:proofErr w:type="gramStart"/>
            <w:r>
              <w:rPr>
                <w:rFonts w:asciiTheme="minorBidi" w:hAnsiTheme="minorBidi" w:cstheme="minorBidi"/>
              </w:rPr>
              <w:t>-  the</w:t>
            </w:r>
            <w:proofErr w:type="gramEnd"/>
            <w:r>
              <w:rPr>
                <w:rFonts w:asciiTheme="minorBidi" w:hAnsiTheme="minorBidi" w:cstheme="minorBidi"/>
              </w:rPr>
              <w:t xml:space="preserve"> startup perspective</w:t>
            </w:r>
          </w:p>
        </w:tc>
      </w:tr>
      <w:tr w:rsidR="006B26C0" w:rsidRPr="007211D7" w14:paraId="4649F500" w14:textId="77777777" w:rsidTr="00811336">
        <w:trPr>
          <w:trHeight w:val="454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02CE9" w14:textId="5D6E6372" w:rsidR="006B26C0" w:rsidRPr="007211D7" w:rsidRDefault="006B26C0" w:rsidP="00811336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16:00- 16:15 </w:t>
            </w:r>
          </w:p>
        </w:tc>
        <w:tc>
          <w:tcPr>
            <w:tcW w:w="861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97CABF" w14:textId="00498B7A" w:rsidR="006B26C0" w:rsidRPr="007211D7" w:rsidRDefault="006B26C0" w:rsidP="00811336">
            <w:pPr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</w:rPr>
              <w:t xml:space="preserve">BREAK </w:t>
            </w:r>
          </w:p>
        </w:tc>
      </w:tr>
      <w:tr w:rsidR="006B26C0" w:rsidRPr="007211D7" w14:paraId="7BAC7D1D" w14:textId="77777777" w:rsidTr="00811336">
        <w:trPr>
          <w:trHeight w:val="454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38B58" w14:textId="4F1942AA" w:rsidR="006B26C0" w:rsidRDefault="006B26C0" w:rsidP="00811336">
            <w:pPr>
              <w:spacing w:after="160" w:line="259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>16:15- 17:15</w:t>
            </w:r>
          </w:p>
        </w:tc>
        <w:tc>
          <w:tcPr>
            <w:tcW w:w="861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E59C5D" w14:textId="7D91FB4B" w:rsidR="006B26C0" w:rsidRPr="007211D7" w:rsidRDefault="006B26C0" w:rsidP="00811336">
            <w:pPr>
              <w:rPr>
                <w:rFonts w:asciiTheme="minorBidi" w:hAnsiTheme="minorBidi" w:cstheme="minorBidi"/>
              </w:rPr>
            </w:pPr>
            <w:r>
              <w:rPr>
                <w:rFonts w:asciiTheme="minorBidi" w:hAnsiTheme="minorBidi" w:cstheme="minorBidi"/>
              </w:rPr>
              <w:t>Team project final preparation in ZOOM breakout rooms</w:t>
            </w:r>
          </w:p>
        </w:tc>
      </w:tr>
      <w:tr w:rsidR="00460D0E" w:rsidRPr="007211D7" w14:paraId="0BCC8151" w14:textId="77777777" w:rsidTr="00811336">
        <w:trPr>
          <w:trHeight w:val="454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B6A08" w14:textId="60A3D097" w:rsidR="00460D0E" w:rsidRPr="007211D7" w:rsidRDefault="00460D0E" w:rsidP="00811336">
            <w:pPr>
              <w:spacing w:after="160" w:line="259" w:lineRule="auto"/>
              <w:jc w:val="center"/>
              <w:rPr>
                <w:rFonts w:asciiTheme="minorBidi" w:hAnsiTheme="minorBidi" w:cstheme="minorBidi"/>
              </w:rPr>
            </w:pPr>
            <w:r w:rsidRPr="007211D7">
              <w:rPr>
                <w:rFonts w:asciiTheme="minorBidi" w:hAnsiTheme="minorBidi" w:cstheme="minorBidi"/>
                <w:b/>
                <w:bCs/>
              </w:rPr>
              <w:t>1</w:t>
            </w:r>
            <w:r w:rsidR="006B26C0">
              <w:rPr>
                <w:rFonts w:asciiTheme="minorBidi" w:hAnsiTheme="minorBidi" w:cstheme="minorBidi"/>
                <w:b/>
                <w:bCs/>
              </w:rPr>
              <w:t>7</w:t>
            </w:r>
            <w:r w:rsidRPr="007211D7">
              <w:rPr>
                <w:rFonts w:asciiTheme="minorBidi" w:hAnsiTheme="minorBidi" w:cstheme="minorBidi"/>
                <w:b/>
                <w:bCs/>
              </w:rPr>
              <w:t>:</w:t>
            </w:r>
            <w:r w:rsidR="006B26C0">
              <w:rPr>
                <w:rFonts w:asciiTheme="minorBidi" w:hAnsiTheme="minorBidi" w:cstheme="minorBidi"/>
                <w:b/>
                <w:bCs/>
              </w:rPr>
              <w:t>15</w:t>
            </w:r>
            <w:r w:rsidRPr="007211D7">
              <w:rPr>
                <w:rFonts w:asciiTheme="minorBidi" w:hAnsiTheme="minorBidi" w:cstheme="minorBidi"/>
                <w:b/>
                <w:bCs/>
              </w:rPr>
              <w:t xml:space="preserve"> - 1</w:t>
            </w:r>
            <w:r w:rsidR="006B26C0">
              <w:rPr>
                <w:rFonts w:asciiTheme="minorBidi" w:hAnsiTheme="minorBidi" w:cstheme="minorBidi"/>
                <w:b/>
                <w:bCs/>
              </w:rPr>
              <w:t>8</w:t>
            </w:r>
            <w:r w:rsidRPr="007211D7">
              <w:rPr>
                <w:rFonts w:asciiTheme="minorBidi" w:hAnsiTheme="minorBidi" w:cstheme="minorBidi"/>
                <w:b/>
                <w:bCs/>
              </w:rPr>
              <w:t>:</w:t>
            </w:r>
            <w:r w:rsidR="006B26C0">
              <w:rPr>
                <w:rFonts w:asciiTheme="minorBidi" w:hAnsiTheme="minorBidi" w:cstheme="minorBidi"/>
                <w:b/>
                <w:bCs/>
              </w:rPr>
              <w:t>15</w:t>
            </w:r>
          </w:p>
        </w:tc>
        <w:tc>
          <w:tcPr>
            <w:tcW w:w="861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FF7F89" w14:textId="5E8BA88A" w:rsidR="00460D0E" w:rsidRPr="00A73DBB" w:rsidRDefault="006B26C0" w:rsidP="00811336">
            <w:pPr>
              <w:spacing w:after="160" w:line="259" w:lineRule="auto"/>
              <w:rPr>
                <w:rFonts w:asciiTheme="minorBidi" w:hAnsiTheme="minorBidi" w:cstheme="minorBidi"/>
                <w:lang w:bidi="he-IL"/>
              </w:rPr>
            </w:pPr>
            <w:r>
              <w:rPr>
                <w:rFonts w:asciiTheme="minorBidi" w:hAnsiTheme="minorBidi" w:cstheme="minorBidi"/>
                <w:lang w:bidi="he-IL"/>
              </w:rPr>
              <w:t>Team Project P</w:t>
            </w:r>
            <w:r w:rsidR="00A73DBB">
              <w:rPr>
                <w:rFonts w:asciiTheme="minorBidi" w:hAnsiTheme="minorBidi" w:cstheme="minorBidi"/>
                <w:lang w:bidi="he-IL"/>
              </w:rPr>
              <w:t>resentations</w:t>
            </w:r>
            <w:r w:rsidR="0036151F">
              <w:rPr>
                <w:rFonts w:asciiTheme="minorBidi" w:hAnsiTheme="minorBidi" w:cstheme="minorBidi"/>
                <w:lang w:bidi="he-IL"/>
              </w:rPr>
              <w:t>.</w:t>
            </w:r>
          </w:p>
        </w:tc>
      </w:tr>
      <w:tr w:rsidR="00460D0E" w:rsidRPr="007211D7" w14:paraId="0C05B4B0" w14:textId="77777777" w:rsidTr="00811336">
        <w:trPr>
          <w:trHeight w:val="454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251D2" w14:textId="1BADFC96" w:rsidR="00460D0E" w:rsidRPr="007211D7" w:rsidRDefault="00460D0E" w:rsidP="00811336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7211D7">
              <w:rPr>
                <w:rFonts w:asciiTheme="minorBidi" w:hAnsiTheme="minorBidi" w:cstheme="minorBidi"/>
                <w:b/>
                <w:bCs/>
              </w:rPr>
              <w:t>1</w:t>
            </w:r>
            <w:r w:rsidR="006B26C0">
              <w:rPr>
                <w:rFonts w:asciiTheme="minorBidi" w:hAnsiTheme="minorBidi" w:cstheme="minorBidi"/>
                <w:b/>
                <w:bCs/>
              </w:rPr>
              <w:t>8</w:t>
            </w:r>
            <w:r w:rsidRPr="007211D7">
              <w:rPr>
                <w:rFonts w:asciiTheme="minorBidi" w:hAnsiTheme="minorBidi" w:cstheme="minorBidi"/>
                <w:b/>
                <w:bCs/>
              </w:rPr>
              <w:t>:</w:t>
            </w:r>
            <w:r w:rsidR="006B26C0">
              <w:rPr>
                <w:rFonts w:asciiTheme="minorBidi" w:hAnsiTheme="minorBidi" w:cstheme="minorBidi"/>
                <w:b/>
                <w:bCs/>
              </w:rPr>
              <w:t>15</w:t>
            </w:r>
            <w:r w:rsidRPr="007211D7">
              <w:rPr>
                <w:rFonts w:asciiTheme="minorBidi" w:hAnsiTheme="minorBidi" w:cstheme="minorBidi"/>
                <w:b/>
                <w:bCs/>
              </w:rPr>
              <w:t>- 18:30</w:t>
            </w:r>
          </w:p>
        </w:tc>
        <w:tc>
          <w:tcPr>
            <w:tcW w:w="8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9C98B" w14:textId="4A3AABD9" w:rsidR="00460D0E" w:rsidRPr="006B26C0" w:rsidRDefault="006B26C0" w:rsidP="00811336">
            <w:pPr>
              <w:pStyle w:val="PlainText"/>
              <w:rPr>
                <w:rFonts w:asciiTheme="minorBidi" w:hAnsiTheme="minorBidi" w:cstheme="min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inorBidi" w:hAnsiTheme="minorBidi" w:cstheme="minorBidi"/>
                <w:b/>
                <w:bCs/>
                <w:i/>
                <w:iCs/>
                <w:sz w:val="24"/>
                <w:szCs w:val="24"/>
                <w:lang w:val="en-US"/>
              </w:rPr>
              <w:t>“Farewell party”</w:t>
            </w:r>
          </w:p>
        </w:tc>
      </w:tr>
    </w:tbl>
    <w:p w14:paraId="04EFCFA0" w14:textId="77777777" w:rsidR="00460D0E" w:rsidRPr="007211D7" w:rsidRDefault="00460D0E" w:rsidP="00D51186">
      <w:pPr>
        <w:jc w:val="center"/>
        <w:rPr>
          <w:rFonts w:asciiTheme="minorBidi" w:hAnsiTheme="minorBidi" w:cstheme="minorBidi"/>
          <w:b/>
          <w:bCs/>
        </w:rPr>
      </w:pPr>
    </w:p>
    <w:p w14:paraId="48328F3E" w14:textId="77777777" w:rsidR="00460D0E" w:rsidRPr="00460D0E" w:rsidRDefault="00460D0E" w:rsidP="00D51186">
      <w:pPr>
        <w:jc w:val="center"/>
        <w:rPr>
          <w:rFonts w:asciiTheme="minorBidi" w:hAnsiTheme="minorBidi" w:cstheme="minorBidi"/>
          <w:b/>
          <w:bCs/>
        </w:rPr>
      </w:pPr>
    </w:p>
    <w:p w14:paraId="14E356FB" w14:textId="69D2849E" w:rsidR="009C0B4C" w:rsidRPr="00460D0E" w:rsidRDefault="743D6996" w:rsidP="00D51186">
      <w:pPr>
        <w:jc w:val="center"/>
        <w:rPr>
          <w:b/>
          <w:bCs/>
        </w:rPr>
      </w:pPr>
      <w:r w:rsidRPr="00460D0E">
        <w:rPr>
          <w:rFonts w:asciiTheme="minorBidi" w:hAnsiTheme="minorBidi" w:cstheme="minorBidi"/>
          <w:b/>
          <w:bCs/>
        </w:rPr>
        <w:t>*</w:t>
      </w:r>
      <w:r w:rsidR="00747118" w:rsidRPr="00460D0E">
        <w:rPr>
          <w:rFonts w:asciiTheme="minorBidi" w:hAnsiTheme="minorBidi" w:cstheme="minorBidi"/>
          <w:b/>
          <w:bCs/>
        </w:rPr>
        <w:t xml:space="preserve">There may be minor changes </w:t>
      </w:r>
      <w:r w:rsidR="00013ED6" w:rsidRPr="00460D0E">
        <w:rPr>
          <w:b/>
          <w:bCs/>
        </w:rPr>
        <w:t>in hours</w:t>
      </w:r>
    </w:p>
    <w:sectPr w:rsidR="009C0B4C" w:rsidRPr="00460D0E" w:rsidSect="00987B7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EDE507" w14:textId="77777777" w:rsidR="002F79F5" w:rsidRDefault="002F79F5" w:rsidP="00541AED">
      <w:r>
        <w:separator/>
      </w:r>
    </w:p>
  </w:endnote>
  <w:endnote w:type="continuationSeparator" w:id="0">
    <w:p w14:paraId="7C0F8B59" w14:textId="77777777" w:rsidR="002F79F5" w:rsidRDefault="002F79F5" w:rsidP="00541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72717" w14:textId="77777777" w:rsidR="006B26C0" w:rsidRDefault="006B26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2769"/>
      <w:gridCol w:w="2769"/>
      <w:gridCol w:w="2769"/>
    </w:tblGrid>
    <w:tr w:rsidR="28896B44" w14:paraId="7796D2F3" w14:textId="77777777" w:rsidTr="28896B44">
      <w:tc>
        <w:tcPr>
          <w:tcW w:w="2769" w:type="dxa"/>
        </w:tcPr>
        <w:p w14:paraId="4ADB2418" w14:textId="07654765" w:rsidR="28896B44" w:rsidRDefault="28896B44" w:rsidP="28896B44">
          <w:pPr>
            <w:pStyle w:val="Header"/>
            <w:ind w:left="-115"/>
          </w:pPr>
        </w:p>
      </w:tc>
      <w:tc>
        <w:tcPr>
          <w:tcW w:w="2769" w:type="dxa"/>
        </w:tcPr>
        <w:p w14:paraId="67BED527" w14:textId="2BDEB479" w:rsidR="28896B44" w:rsidRDefault="28896B44" w:rsidP="28896B44">
          <w:pPr>
            <w:pStyle w:val="Header"/>
            <w:jc w:val="center"/>
          </w:pPr>
        </w:p>
      </w:tc>
      <w:tc>
        <w:tcPr>
          <w:tcW w:w="2769" w:type="dxa"/>
        </w:tcPr>
        <w:p w14:paraId="4ACED79B" w14:textId="7A14BBC9" w:rsidR="28896B44" w:rsidRDefault="28896B44" w:rsidP="28896B44">
          <w:pPr>
            <w:pStyle w:val="Header"/>
            <w:ind w:right="-115"/>
            <w:jc w:val="right"/>
          </w:pPr>
        </w:p>
      </w:tc>
    </w:tr>
  </w:tbl>
  <w:p w14:paraId="253ACD3D" w14:textId="527AAD9D" w:rsidR="28896B44" w:rsidRDefault="28896B44" w:rsidP="28896B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6AED9" w14:textId="77777777" w:rsidR="006B26C0" w:rsidRDefault="006B26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6D3E99" w14:textId="77777777" w:rsidR="002F79F5" w:rsidRDefault="002F79F5" w:rsidP="00541AED">
      <w:r>
        <w:separator/>
      </w:r>
    </w:p>
  </w:footnote>
  <w:footnote w:type="continuationSeparator" w:id="0">
    <w:p w14:paraId="788A9370" w14:textId="77777777" w:rsidR="002F79F5" w:rsidRDefault="002F79F5" w:rsidP="00541A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E28983" w14:textId="77777777" w:rsidR="006B26C0" w:rsidRDefault="006B26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DB82" w14:textId="77777777" w:rsidR="00541AED" w:rsidRDefault="00A1043A" w:rsidP="000A02C2">
    <w:pPr>
      <w:pStyle w:val="Header"/>
    </w:pPr>
    <w:r w:rsidRPr="00226D2C">
      <w:rPr>
        <w:noProof/>
        <w:lang w:eastAsia="en-US" w:bidi="he-IL"/>
      </w:rPr>
      <w:drawing>
        <wp:inline distT="0" distB="0" distL="0" distR="0" wp14:anchorId="74DADB8E" wp14:editId="0B25CFD3">
          <wp:extent cx="5651500" cy="685800"/>
          <wp:effectExtent l="0" t="0" r="0" b="0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15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CDCA40" w14:textId="77777777" w:rsidR="006B26C0" w:rsidRDefault="006B26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BD5165"/>
    <w:multiLevelType w:val="hybridMultilevel"/>
    <w:tmpl w:val="7C8A31BE"/>
    <w:lvl w:ilvl="0" w:tplc="70886A3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4839DA"/>
    <w:multiLevelType w:val="hybridMultilevel"/>
    <w:tmpl w:val="16AC4A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zS1tDQwszS0MDBR0lEKTi0uzszPAykwqwUAFcFbzywAAAA="/>
  </w:docVars>
  <w:rsids>
    <w:rsidRoot w:val="00334106"/>
    <w:rsid w:val="000007B5"/>
    <w:rsid w:val="0000444F"/>
    <w:rsid w:val="00007173"/>
    <w:rsid w:val="00007F5B"/>
    <w:rsid w:val="00010468"/>
    <w:rsid w:val="0001184F"/>
    <w:rsid w:val="0001187D"/>
    <w:rsid w:val="00011B8C"/>
    <w:rsid w:val="000126F3"/>
    <w:rsid w:val="00012CE2"/>
    <w:rsid w:val="0001366F"/>
    <w:rsid w:val="00013CA0"/>
    <w:rsid w:val="00013DF7"/>
    <w:rsid w:val="00013ED6"/>
    <w:rsid w:val="00014731"/>
    <w:rsid w:val="00016076"/>
    <w:rsid w:val="00016A12"/>
    <w:rsid w:val="000170FA"/>
    <w:rsid w:val="000176A4"/>
    <w:rsid w:val="0002165E"/>
    <w:rsid w:val="00021B36"/>
    <w:rsid w:val="00022034"/>
    <w:rsid w:val="000268B7"/>
    <w:rsid w:val="00030021"/>
    <w:rsid w:val="00031657"/>
    <w:rsid w:val="000323CF"/>
    <w:rsid w:val="0003422C"/>
    <w:rsid w:val="00034E05"/>
    <w:rsid w:val="00037192"/>
    <w:rsid w:val="00040F0D"/>
    <w:rsid w:val="00042301"/>
    <w:rsid w:val="000424B6"/>
    <w:rsid w:val="00045196"/>
    <w:rsid w:val="000515EF"/>
    <w:rsid w:val="00054416"/>
    <w:rsid w:val="000548AD"/>
    <w:rsid w:val="00056AC9"/>
    <w:rsid w:val="00061141"/>
    <w:rsid w:val="0006264F"/>
    <w:rsid w:val="00062F80"/>
    <w:rsid w:val="00063934"/>
    <w:rsid w:val="00063C8E"/>
    <w:rsid w:val="00064115"/>
    <w:rsid w:val="00065865"/>
    <w:rsid w:val="000662E2"/>
    <w:rsid w:val="00066851"/>
    <w:rsid w:val="000702CA"/>
    <w:rsid w:val="00070B51"/>
    <w:rsid w:val="0007296D"/>
    <w:rsid w:val="0007387D"/>
    <w:rsid w:val="00074794"/>
    <w:rsid w:val="00076985"/>
    <w:rsid w:val="00076B80"/>
    <w:rsid w:val="00077EA6"/>
    <w:rsid w:val="000802AF"/>
    <w:rsid w:val="000807EA"/>
    <w:rsid w:val="00080C4C"/>
    <w:rsid w:val="00082F50"/>
    <w:rsid w:val="00084EDC"/>
    <w:rsid w:val="00085063"/>
    <w:rsid w:val="00086A3A"/>
    <w:rsid w:val="00090F8C"/>
    <w:rsid w:val="000940FC"/>
    <w:rsid w:val="000942C5"/>
    <w:rsid w:val="00095FD9"/>
    <w:rsid w:val="00096AB3"/>
    <w:rsid w:val="00097C13"/>
    <w:rsid w:val="000A02C2"/>
    <w:rsid w:val="000A3AE1"/>
    <w:rsid w:val="000A4BAC"/>
    <w:rsid w:val="000A5D77"/>
    <w:rsid w:val="000B0106"/>
    <w:rsid w:val="000B0E20"/>
    <w:rsid w:val="000B1B38"/>
    <w:rsid w:val="000B2B30"/>
    <w:rsid w:val="000B2F9B"/>
    <w:rsid w:val="000B5631"/>
    <w:rsid w:val="000B578A"/>
    <w:rsid w:val="000C22F6"/>
    <w:rsid w:val="000C2346"/>
    <w:rsid w:val="000C3661"/>
    <w:rsid w:val="000C41F3"/>
    <w:rsid w:val="000C4855"/>
    <w:rsid w:val="000D00EE"/>
    <w:rsid w:val="000D2CBC"/>
    <w:rsid w:val="000D3873"/>
    <w:rsid w:val="000D5309"/>
    <w:rsid w:val="000D5599"/>
    <w:rsid w:val="000D5ED7"/>
    <w:rsid w:val="000D6003"/>
    <w:rsid w:val="000D6BDC"/>
    <w:rsid w:val="000D75F2"/>
    <w:rsid w:val="000E01C7"/>
    <w:rsid w:val="000E091F"/>
    <w:rsid w:val="000E0BB7"/>
    <w:rsid w:val="000E3F61"/>
    <w:rsid w:val="000E70FF"/>
    <w:rsid w:val="000F00EE"/>
    <w:rsid w:val="000F0708"/>
    <w:rsid w:val="000F0CA6"/>
    <w:rsid w:val="000F1393"/>
    <w:rsid w:val="000F37A4"/>
    <w:rsid w:val="000F5021"/>
    <w:rsid w:val="00101636"/>
    <w:rsid w:val="00103646"/>
    <w:rsid w:val="001036C5"/>
    <w:rsid w:val="00103D6D"/>
    <w:rsid w:val="00104B9A"/>
    <w:rsid w:val="00105EDD"/>
    <w:rsid w:val="001069F5"/>
    <w:rsid w:val="00112210"/>
    <w:rsid w:val="00116411"/>
    <w:rsid w:val="00120EED"/>
    <w:rsid w:val="001215CF"/>
    <w:rsid w:val="00123435"/>
    <w:rsid w:val="001260D5"/>
    <w:rsid w:val="00127B08"/>
    <w:rsid w:val="00130036"/>
    <w:rsid w:val="001330B7"/>
    <w:rsid w:val="001337F5"/>
    <w:rsid w:val="00140843"/>
    <w:rsid w:val="001411BF"/>
    <w:rsid w:val="0014189A"/>
    <w:rsid w:val="0014391C"/>
    <w:rsid w:val="00143C9E"/>
    <w:rsid w:val="00146553"/>
    <w:rsid w:val="001467D6"/>
    <w:rsid w:val="00146B33"/>
    <w:rsid w:val="0014707D"/>
    <w:rsid w:val="001505D8"/>
    <w:rsid w:val="00152E5F"/>
    <w:rsid w:val="001540DA"/>
    <w:rsid w:val="00154926"/>
    <w:rsid w:val="001555B9"/>
    <w:rsid w:val="0015674D"/>
    <w:rsid w:val="00157528"/>
    <w:rsid w:val="00160779"/>
    <w:rsid w:val="001619E7"/>
    <w:rsid w:val="001622C3"/>
    <w:rsid w:val="00162BE5"/>
    <w:rsid w:val="00162ED6"/>
    <w:rsid w:val="001634D5"/>
    <w:rsid w:val="00163D00"/>
    <w:rsid w:val="00163EC7"/>
    <w:rsid w:val="00164A30"/>
    <w:rsid w:val="00166EA0"/>
    <w:rsid w:val="00171309"/>
    <w:rsid w:val="0017216A"/>
    <w:rsid w:val="0017280B"/>
    <w:rsid w:val="00174D34"/>
    <w:rsid w:val="00174FAD"/>
    <w:rsid w:val="0017569C"/>
    <w:rsid w:val="00176FAA"/>
    <w:rsid w:val="0018001B"/>
    <w:rsid w:val="0018279B"/>
    <w:rsid w:val="00183D3F"/>
    <w:rsid w:val="00185440"/>
    <w:rsid w:val="00187F4D"/>
    <w:rsid w:val="001936CB"/>
    <w:rsid w:val="00193A09"/>
    <w:rsid w:val="00194F97"/>
    <w:rsid w:val="00195E04"/>
    <w:rsid w:val="001A01E9"/>
    <w:rsid w:val="001A084D"/>
    <w:rsid w:val="001A1375"/>
    <w:rsid w:val="001A4BB5"/>
    <w:rsid w:val="001A53B3"/>
    <w:rsid w:val="001A5BAD"/>
    <w:rsid w:val="001A617C"/>
    <w:rsid w:val="001B1296"/>
    <w:rsid w:val="001B3B4D"/>
    <w:rsid w:val="001B45F4"/>
    <w:rsid w:val="001B7868"/>
    <w:rsid w:val="001B7C5E"/>
    <w:rsid w:val="001C18E3"/>
    <w:rsid w:val="001C1AD6"/>
    <w:rsid w:val="001C252C"/>
    <w:rsid w:val="001C2EA4"/>
    <w:rsid w:val="001C359F"/>
    <w:rsid w:val="001C4F54"/>
    <w:rsid w:val="001C67AA"/>
    <w:rsid w:val="001C74A8"/>
    <w:rsid w:val="001D04AD"/>
    <w:rsid w:val="001D151D"/>
    <w:rsid w:val="001D35CD"/>
    <w:rsid w:val="001D45D0"/>
    <w:rsid w:val="001D491B"/>
    <w:rsid w:val="001D6C7E"/>
    <w:rsid w:val="001D7438"/>
    <w:rsid w:val="001D746C"/>
    <w:rsid w:val="001E1441"/>
    <w:rsid w:val="001E5AB2"/>
    <w:rsid w:val="001F1A25"/>
    <w:rsid w:val="001F1A79"/>
    <w:rsid w:val="001F2685"/>
    <w:rsid w:val="001F476E"/>
    <w:rsid w:val="001F6DC4"/>
    <w:rsid w:val="001F797D"/>
    <w:rsid w:val="00200AA7"/>
    <w:rsid w:val="00200D90"/>
    <w:rsid w:val="0020148F"/>
    <w:rsid w:val="002020A4"/>
    <w:rsid w:val="00202184"/>
    <w:rsid w:val="002029DD"/>
    <w:rsid w:val="00205008"/>
    <w:rsid w:val="00206FF2"/>
    <w:rsid w:val="00207FFC"/>
    <w:rsid w:val="00211030"/>
    <w:rsid w:val="00212769"/>
    <w:rsid w:val="00214821"/>
    <w:rsid w:val="00215C6C"/>
    <w:rsid w:val="00217583"/>
    <w:rsid w:val="0022116F"/>
    <w:rsid w:val="0022214C"/>
    <w:rsid w:val="00225B43"/>
    <w:rsid w:val="0023003E"/>
    <w:rsid w:val="002306F8"/>
    <w:rsid w:val="00230DE5"/>
    <w:rsid w:val="002315F0"/>
    <w:rsid w:val="00231D9D"/>
    <w:rsid w:val="00231F75"/>
    <w:rsid w:val="00232E59"/>
    <w:rsid w:val="002330D1"/>
    <w:rsid w:val="00233D1A"/>
    <w:rsid w:val="002413AF"/>
    <w:rsid w:val="002415EE"/>
    <w:rsid w:val="00247205"/>
    <w:rsid w:val="002524E9"/>
    <w:rsid w:val="00252DA6"/>
    <w:rsid w:val="00254777"/>
    <w:rsid w:val="00263175"/>
    <w:rsid w:val="00263834"/>
    <w:rsid w:val="0026471D"/>
    <w:rsid w:val="00264F23"/>
    <w:rsid w:val="002653EB"/>
    <w:rsid w:val="00267190"/>
    <w:rsid w:val="00276030"/>
    <w:rsid w:val="00276FF3"/>
    <w:rsid w:val="002800E6"/>
    <w:rsid w:val="00280699"/>
    <w:rsid w:val="002812C0"/>
    <w:rsid w:val="00281CF0"/>
    <w:rsid w:val="00286525"/>
    <w:rsid w:val="00287067"/>
    <w:rsid w:val="0028733C"/>
    <w:rsid w:val="0028734C"/>
    <w:rsid w:val="002909D7"/>
    <w:rsid w:val="0029121E"/>
    <w:rsid w:val="0029138E"/>
    <w:rsid w:val="0029358B"/>
    <w:rsid w:val="002A0F34"/>
    <w:rsid w:val="002A3E35"/>
    <w:rsid w:val="002A43A3"/>
    <w:rsid w:val="002A470C"/>
    <w:rsid w:val="002A6042"/>
    <w:rsid w:val="002A6EAB"/>
    <w:rsid w:val="002A71C4"/>
    <w:rsid w:val="002A750A"/>
    <w:rsid w:val="002B0152"/>
    <w:rsid w:val="002B2BCA"/>
    <w:rsid w:val="002B5356"/>
    <w:rsid w:val="002B6819"/>
    <w:rsid w:val="002B6E9C"/>
    <w:rsid w:val="002C5123"/>
    <w:rsid w:val="002C67AC"/>
    <w:rsid w:val="002D0891"/>
    <w:rsid w:val="002D2B5E"/>
    <w:rsid w:val="002D3E87"/>
    <w:rsid w:val="002D57BB"/>
    <w:rsid w:val="002D585C"/>
    <w:rsid w:val="002D5BBF"/>
    <w:rsid w:val="002D7DC5"/>
    <w:rsid w:val="002E0979"/>
    <w:rsid w:val="002E4AAB"/>
    <w:rsid w:val="002E4C54"/>
    <w:rsid w:val="002E5651"/>
    <w:rsid w:val="002E634C"/>
    <w:rsid w:val="002F0F24"/>
    <w:rsid w:val="002F18D6"/>
    <w:rsid w:val="002F1913"/>
    <w:rsid w:val="002F1A76"/>
    <w:rsid w:val="002F2456"/>
    <w:rsid w:val="002F3EC0"/>
    <w:rsid w:val="002F5CFC"/>
    <w:rsid w:val="002F79F5"/>
    <w:rsid w:val="00301CE1"/>
    <w:rsid w:val="00304083"/>
    <w:rsid w:val="0030510D"/>
    <w:rsid w:val="003076D7"/>
    <w:rsid w:val="003077BC"/>
    <w:rsid w:val="00307985"/>
    <w:rsid w:val="00311A69"/>
    <w:rsid w:val="00314E7B"/>
    <w:rsid w:val="00315A0D"/>
    <w:rsid w:val="003171FC"/>
    <w:rsid w:val="00324968"/>
    <w:rsid w:val="00324BF2"/>
    <w:rsid w:val="00324C7A"/>
    <w:rsid w:val="00326594"/>
    <w:rsid w:val="00326B2A"/>
    <w:rsid w:val="00327B24"/>
    <w:rsid w:val="00331734"/>
    <w:rsid w:val="00332D0D"/>
    <w:rsid w:val="00332E62"/>
    <w:rsid w:val="00334106"/>
    <w:rsid w:val="00335AC5"/>
    <w:rsid w:val="00340236"/>
    <w:rsid w:val="00340D53"/>
    <w:rsid w:val="00341371"/>
    <w:rsid w:val="00341657"/>
    <w:rsid w:val="003420A5"/>
    <w:rsid w:val="00342DA9"/>
    <w:rsid w:val="003453BB"/>
    <w:rsid w:val="00345C56"/>
    <w:rsid w:val="0034620C"/>
    <w:rsid w:val="00346283"/>
    <w:rsid w:val="0034680F"/>
    <w:rsid w:val="003503B0"/>
    <w:rsid w:val="003504B3"/>
    <w:rsid w:val="00351C68"/>
    <w:rsid w:val="003520C0"/>
    <w:rsid w:val="00354C2D"/>
    <w:rsid w:val="00355F37"/>
    <w:rsid w:val="003560E4"/>
    <w:rsid w:val="00356E7B"/>
    <w:rsid w:val="003576EC"/>
    <w:rsid w:val="0036039C"/>
    <w:rsid w:val="0036151F"/>
    <w:rsid w:val="00361DE0"/>
    <w:rsid w:val="00362626"/>
    <w:rsid w:val="00363F35"/>
    <w:rsid w:val="00371E5B"/>
    <w:rsid w:val="0037239E"/>
    <w:rsid w:val="00372F0E"/>
    <w:rsid w:val="00374782"/>
    <w:rsid w:val="003767BE"/>
    <w:rsid w:val="00377F12"/>
    <w:rsid w:val="0038007A"/>
    <w:rsid w:val="0038269A"/>
    <w:rsid w:val="00383837"/>
    <w:rsid w:val="00385253"/>
    <w:rsid w:val="003872F8"/>
    <w:rsid w:val="00391F7E"/>
    <w:rsid w:val="00396466"/>
    <w:rsid w:val="0039663C"/>
    <w:rsid w:val="003974BF"/>
    <w:rsid w:val="003A06B0"/>
    <w:rsid w:val="003A2243"/>
    <w:rsid w:val="003A5C1F"/>
    <w:rsid w:val="003A7542"/>
    <w:rsid w:val="003A77A0"/>
    <w:rsid w:val="003A7DE4"/>
    <w:rsid w:val="003B10CF"/>
    <w:rsid w:val="003B2EA5"/>
    <w:rsid w:val="003B49EE"/>
    <w:rsid w:val="003B55CE"/>
    <w:rsid w:val="003B582B"/>
    <w:rsid w:val="003B6947"/>
    <w:rsid w:val="003B7898"/>
    <w:rsid w:val="003B7DEB"/>
    <w:rsid w:val="003C71BD"/>
    <w:rsid w:val="003C78D8"/>
    <w:rsid w:val="003D0AF4"/>
    <w:rsid w:val="003D1F2A"/>
    <w:rsid w:val="003D28FB"/>
    <w:rsid w:val="003D3173"/>
    <w:rsid w:val="003D61CA"/>
    <w:rsid w:val="003D7200"/>
    <w:rsid w:val="003E0434"/>
    <w:rsid w:val="003E0D86"/>
    <w:rsid w:val="003E28A0"/>
    <w:rsid w:val="003E4944"/>
    <w:rsid w:val="003E5C94"/>
    <w:rsid w:val="003E5FB1"/>
    <w:rsid w:val="003E643F"/>
    <w:rsid w:val="003F133C"/>
    <w:rsid w:val="003F596A"/>
    <w:rsid w:val="003F5CC1"/>
    <w:rsid w:val="003F5E2A"/>
    <w:rsid w:val="003F5E85"/>
    <w:rsid w:val="003F6C64"/>
    <w:rsid w:val="003F7999"/>
    <w:rsid w:val="00402F02"/>
    <w:rsid w:val="00405AC3"/>
    <w:rsid w:val="00407843"/>
    <w:rsid w:val="0040799C"/>
    <w:rsid w:val="004103CE"/>
    <w:rsid w:val="00412434"/>
    <w:rsid w:val="00412D35"/>
    <w:rsid w:val="00414CBF"/>
    <w:rsid w:val="00415825"/>
    <w:rsid w:val="00415C78"/>
    <w:rsid w:val="00417B68"/>
    <w:rsid w:val="004200FC"/>
    <w:rsid w:val="0042018C"/>
    <w:rsid w:val="00421C12"/>
    <w:rsid w:val="0042308A"/>
    <w:rsid w:val="00426B29"/>
    <w:rsid w:val="004279FF"/>
    <w:rsid w:val="00431FD8"/>
    <w:rsid w:val="004323CF"/>
    <w:rsid w:val="00434B5D"/>
    <w:rsid w:val="004353C3"/>
    <w:rsid w:val="00435D60"/>
    <w:rsid w:val="00436ADC"/>
    <w:rsid w:val="00437E31"/>
    <w:rsid w:val="004401AB"/>
    <w:rsid w:val="00440DD2"/>
    <w:rsid w:val="00440FB5"/>
    <w:rsid w:val="00442E92"/>
    <w:rsid w:val="00443BDE"/>
    <w:rsid w:val="00443C4A"/>
    <w:rsid w:val="004440C5"/>
    <w:rsid w:val="004445A4"/>
    <w:rsid w:val="004457B3"/>
    <w:rsid w:val="00445D81"/>
    <w:rsid w:val="00450D93"/>
    <w:rsid w:val="00451512"/>
    <w:rsid w:val="00451794"/>
    <w:rsid w:val="0045181F"/>
    <w:rsid w:val="0045294F"/>
    <w:rsid w:val="00452B70"/>
    <w:rsid w:val="0045316D"/>
    <w:rsid w:val="00454258"/>
    <w:rsid w:val="00454534"/>
    <w:rsid w:val="0045472B"/>
    <w:rsid w:val="004560AA"/>
    <w:rsid w:val="00457715"/>
    <w:rsid w:val="00460D0E"/>
    <w:rsid w:val="004614CC"/>
    <w:rsid w:val="00463309"/>
    <w:rsid w:val="00465560"/>
    <w:rsid w:val="00471B41"/>
    <w:rsid w:val="0047266B"/>
    <w:rsid w:val="0047541D"/>
    <w:rsid w:val="00476AAE"/>
    <w:rsid w:val="0047714E"/>
    <w:rsid w:val="00481E6B"/>
    <w:rsid w:val="004834B6"/>
    <w:rsid w:val="00484A46"/>
    <w:rsid w:val="00485074"/>
    <w:rsid w:val="00496E60"/>
    <w:rsid w:val="00496F54"/>
    <w:rsid w:val="00497A3F"/>
    <w:rsid w:val="004A204B"/>
    <w:rsid w:val="004A3614"/>
    <w:rsid w:val="004A4839"/>
    <w:rsid w:val="004A58D4"/>
    <w:rsid w:val="004A596D"/>
    <w:rsid w:val="004B0248"/>
    <w:rsid w:val="004B3536"/>
    <w:rsid w:val="004B5FB5"/>
    <w:rsid w:val="004B72CB"/>
    <w:rsid w:val="004B7672"/>
    <w:rsid w:val="004C022A"/>
    <w:rsid w:val="004C0AC4"/>
    <w:rsid w:val="004C2FDA"/>
    <w:rsid w:val="004C4493"/>
    <w:rsid w:val="004C4FF3"/>
    <w:rsid w:val="004C584F"/>
    <w:rsid w:val="004C5A27"/>
    <w:rsid w:val="004C7195"/>
    <w:rsid w:val="004D561B"/>
    <w:rsid w:val="004D6546"/>
    <w:rsid w:val="004D714E"/>
    <w:rsid w:val="004D7D69"/>
    <w:rsid w:val="004E09CA"/>
    <w:rsid w:val="004E1FC3"/>
    <w:rsid w:val="004E2AC2"/>
    <w:rsid w:val="004E4072"/>
    <w:rsid w:val="004E49BD"/>
    <w:rsid w:val="004E4BBD"/>
    <w:rsid w:val="004E6FBD"/>
    <w:rsid w:val="004F00A4"/>
    <w:rsid w:val="004F03A4"/>
    <w:rsid w:val="004F0B41"/>
    <w:rsid w:val="004F3031"/>
    <w:rsid w:val="004F5F19"/>
    <w:rsid w:val="004F69DA"/>
    <w:rsid w:val="004F6BC2"/>
    <w:rsid w:val="004F6C96"/>
    <w:rsid w:val="004F703D"/>
    <w:rsid w:val="005007DE"/>
    <w:rsid w:val="005014AD"/>
    <w:rsid w:val="0050163F"/>
    <w:rsid w:val="00501CF8"/>
    <w:rsid w:val="00501D3C"/>
    <w:rsid w:val="00501E24"/>
    <w:rsid w:val="00503715"/>
    <w:rsid w:val="00504E62"/>
    <w:rsid w:val="00506100"/>
    <w:rsid w:val="00507CEE"/>
    <w:rsid w:val="00510ABE"/>
    <w:rsid w:val="00511E0D"/>
    <w:rsid w:val="00512A3F"/>
    <w:rsid w:val="00512DB1"/>
    <w:rsid w:val="005148BB"/>
    <w:rsid w:val="00515D3A"/>
    <w:rsid w:val="00515D7F"/>
    <w:rsid w:val="00523C2E"/>
    <w:rsid w:val="00525B8B"/>
    <w:rsid w:val="00527CA9"/>
    <w:rsid w:val="00527F60"/>
    <w:rsid w:val="00532256"/>
    <w:rsid w:val="005323C9"/>
    <w:rsid w:val="00532B86"/>
    <w:rsid w:val="00533B40"/>
    <w:rsid w:val="00541AED"/>
    <w:rsid w:val="00541B95"/>
    <w:rsid w:val="005439D3"/>
    <w:rsid w:val="00543E1B"/>
    <w:rsid w:val="00545485"/>
    <w:rsid w:val="00546769"/>
    <w:rsid w:val="005502DE"/>
    <w:rsid w:val="00550594"/>
    <w:rsid w:val="00551CB6"/>
    <w:rsid w:val="005562A5"/>
    <w:rsid w:val="00556605"/>
    <w:rsid w:val="00560EFA"/>
    <w:rsid w:val="00561817"/>
    <w:rsid w:val="00561881"/>
    <w:rsid w:val="00564620"/>
    <w:rsid w:val="005669E7"/>
    <w:rsid w:val="00570BBB"/>
    <w:rsid w:val="00571340"/>
    <w:rsid w:val="00573134"/>
    <w:rsid w:val="00575883"/>
    <w:rsid w:val="00575D02"/>
    <w:rsid w:val="00576D81"/>
    <w:rsid w:val="0057758C"/>
    <w:rsid w:val="00580B53"/>
    <w:rsid w:val="00580E08"/>
    <w:rsid w:val="00584BA2"/>
    <w:rsid w:val="0058528B"/>
    <w:rsid w:val="00585BE6"/>
    <w:rsid w:val="00586873"/>
    <w:rsid w:val="005919C1"/>
    <w:rsid w:val="0059243C"/>
    <w:rsid w:val="0059272A"/>
    <w:rsid w:val="00594985"/>
    <w:rsid w:val="00594CA6"/>
    <w:rsid w:val="00595F69"/>
    <w:rsid w:val="005963C2"/>
    <w:rsid w:val="005972C7"/>
    <w:rsid w:val="0059798F"/>
    <w:rsid w:val="005A01BE"/>
    <w:rsid w:val="005A2B5D"/>
    <w:rsid w:val="005A31BA"/>
    <w:rsid w:val="005A3AD1"/>
    <w:rsid w:val="005A64EF"/>
    <w:rsid w:val="005B1433"/>
    <w:rsid w:val="005B1DFB"/>
    <w:rsid w:val="005B2695"/>
    <w:rsid w:val="005B3478"/>
    <w:rsid w:val="005B6502"/>
    <w:rsid w:val="005B7263"/>
    <w:rsid w:val="005B7B1D"/>
    <w:rsid w:val="005C017F"/>
    <w:rsid w:val="005C0B69"/>
    <w:rsid w:val="005C1560"/>
    <w:rsid w:val="005C24A6"/>
    <w:rsid w:val="005C3B10"/>
    <w:rsid w:val="005C5764"/>
    <w:rsid w:val="005C5F6C"/>
    <w:rsid w:val="005C6458"/>
    <w:rsid w:val="005C7EC1"/>
    <w:rsid w:val="005D0222"/>
    <w:rsid w:val="005D1FF8"/>
    <w:rsid w:val="005D22A5"/>
    <w:rsid w:val="005E0CB7"/>
    <w:rsid w:val="005E1980"/>
    <w:rsid w:val="005E2123"/>
    <w:rsid w:val="005E3BF4"/>
    <w:rsid w:val="005E4394"/>
    <w:rsid w:val="005E45B6"/>
    <w:rsid w:val="005E49D2"/>
    <w:rsid w:val="005E62D3"/>
    <w:rsid w:val="005F0829"/>
    <w:rsid w:val="005F2263"/>
    <w:rsid w:val="005F62E3"/>
    <w:rsid w:val="005F6BBA"/>
    <w:rsid w:val="0060004F"/>
    <w:rsid w:val="00602DD9"/>
    <w:rsid w:val="00602DE1"/>
    <w:rsid w:val="006052AA"/>
    <w:rsid w:val="006060D1"/>
    <w:rsid w:val="00607B4F"/>
    <w:rsid w:val="00610697"/>
    <w:rsid w:val="00611BF5"/>
    <w:rsid w:val="0061303B"/>
    <w:rsid w:val="0061356D"/>
    <w:rsid w:val="00613A47"/>
    <w:rsid w:val="00613A4C"/>
    <w:rsid w:val="00614331"/>
    <w:rsid w:val="00614402"/>
    <w:rsid w:val="006150D3"/>
    <w:rsid w:val="00615954"/>
    <w:rsid w:val="00616401"/>
    <w:rsid w:val="0062051C"/>
    <w:rsid w:val="00625641"/>
    <w:rsid w:val="00625A6A"/>
    <w:rsid w:val="00630108"/>
    <w:rsid w:val="00630875"/>
    <w:rsid w:val="00631810"/>
    <w:rsid w:val="00635712"/>
    <w:rsid w:val="00636193"/>
    <w:rsid w:val="00641114"/>
    <w:rsid w:val="00641FE4"/>
    <w:rsid w:val="006420C9"/>
    <w:rsid w:val="0064348F"/>
    <w:rsid w:val="00645F5C"/>
    <w:rsid w:val="006466CA"/>
    <w:rsid w:val="00651B4D"/>
    <w:rsid w:val="00651CE2"/>
    <w:rsid w:val="0065230F"/>
    <w:rsid w:val="0065560B"/>
    <w:rsid w:val="00661050"/>
    <w:rsid w:val="00662AA8"/>
    <w:rsid w:val="00665C5A"/>
    <w:rsid w:val="00666A8C"/>
    <w:rsid w:val="00667408"/>
    <w:rsid w:val="0067048C"/>
    <w:rsid w:val="0067194E"/>
    <w:rsid w:val="006721D2"/>
    <w:rsid w:val="00674F65"/>
    <w:rsid w:val="00675546"/>
    <w:rsid w:val="0067555F"/>
    <w:rsid w:val="0067730D"/>
    <w:rsid w:val="0068316D"/>
    <w:rsid w:val="0068521D"/>
    <w:rsid w:val="006854C3"/>
    <w:rsid w:val="00687718"/>
    <w:rsid w:val="00690F9D"/>
    <w:rsid w:val="006955F8"/>
    <w:rsid w:val="006A3F64"/>
    <w:rsid w:val="006A6603"/>
    <w:rsid w:val="006A6F49"/>
    <w:rsid w:val="006A70A5"/>
    <w:rsid w:val="006A7EF0"/>
    <w:rsid w:val="006B1902"/>
    <w:rsid w:val="006B26C0"/>
    <w:rsid w:val="006B4568"/>
    <w:rsid w:val="006B7803"/>
    <w:rsid w:val="006C0020"/>
    <w:rsid w:val="006C0D70"/>
    <w:rsid w:val="006C1DD7"/>
    <w:rsid w:val="006C205B"/>
    <w:rsid w:val="006C4074"/>
    <w:rsid w:val="006C6B1D"/>
    <w:rsid w:val="006C70C9"/>
    <w:rsid w:val="006C7FF5"/>
    <w:rsid w:val="006D20FB"/>
    <w:rsid w:val="006D2312"/>
    <w:rsid w:val="006D24A5"/>
    <w:rsid w:val="006D304D"/>
    <w:rsid w:val="006D30AB"/>
    <w:rsid w:val="006D5BB1"/>
    <w:rsid w:val="006D69BF"/>
    <w:rsid w:val="006D70ED"/>
    <w:rsid w:val="006D7B27"/>
    <w:rsid w:val="006E25C3"/>
    <w:rsid w:val="006E66B8"/>
    <w:rsid w:val="006E7B73"/>
    <w:rsid w:val="006F0918"/>
    <w:rsid w:val="006F10F1"/>
    <w:rsid w:val="006F12AB"/>
    <w:rsid w:val="006F352E"/>
    <w:rsid w:val="006F5254"/>
    <w:rsid w:val="006F7B4C"/>
    <w:rsid w:val="006F7C82"/>
    <w:rsid w:val="00701B0C"/>
    <w:rsid w:val="007021A1"/>
    <w:rsid w:val="00702545"/>
    <w:rsid w:val="007027D6"/>
    <w:rsid w:val="007042D0"/>
    <w:rsid w:val="007045C5"/>
    <w:rsid w:val="007046A7"/>
    <w:rsid w:val="007066C8"/>
    <w:rsid w:val="007077C4"/>
    <w:rsid w:val="00707819"/>
    <w:rsid w:val="00710C46"/>
    <w:rsid w:val="00712412"/>
    <w:rsid w:val="00712F81"/>
    <w:rsid w:val="007130AD"/>
    <w:rsid w:val="007140D8"/>
    <w:rsid w:val="00715911"/>
    <w:rsid w:val="00716087"/>
    <w:rsid w:val="00720ED4"/>
    <w:rsid w:val="007211D7"/>
    <w:rsid w:val="007219FD"/>
    <w:rsid w:val="00722270"/>
    <w:rsid w:val="00722866"/>
    <w:rsid w:val="0072334A"/>
    <w:rsid w:val="00723BE3"/>
    <w:rsid w:val="00724DEF"/>
    <w:rsid w:val="00725A73"/>
    <w:rsid w:val="00726D40"/>
    <w:rsid w:val="00727114"/>
    <w:rsid w:val="00731032"/>
    <w:rsid w:val="007327ED"/>
    <w:rsid w:val="007328A2"/>
    <w:rsid w:val="00732FFB"/>
    <w:rsid w:val="00734AB0"/>
    <w:rsid w:val="00734CEA"/>
    <w:rsid w:val="00735CE1"/>
    <w:rsid w:val="0073748E"/>
    <w:rsid w:val="00737DBC"/>
    <w:rsid w:val="0074046F"/>
    <w:rsid w:val="00741053"/>
    <w:rsid w:val="007410FA"/>
    <w:rsid w:val="00747118"/>
    <w:rsid w:val="00747B12"/>
    <w:rsid w:val="00747DD4"/>
    <w:rsid w:val="00750097"/>
    <w:rsid w:val="00750C08"/>
    <w:rsid w:val="00751531"/>
    <w:rsid w:val="00755175"/>
    <w:rsid w:val="00756989"/>
    <w:rsid w:val="00756CF7"/>
    <w:rsid w:val="00761BE5"/>
    <w:rsid w:val="007624F8"/>
    <w:rsid w:val="0076285F"/>
    <w:rsid w:val="007647D2"/>
    <w:rsid w:val="00764C16"/>
    <w:rsid w:val="00765F63"/>
    <w:rsid w:val="007666E5"/>
    <w:rsid w:val="00766AEA"/>
    <w:rsid w:val="00767B77"/>
    <w:rsid w:val="007719B5"/>
    <w:rsid w:val="00772084"/>
    <w:rsid w:val="007722B0"/>
    <w:rsid w:val="007726F1"/>
    <w:rsid w:val="00777528"/>
    <w:rsid w:val="00781BC8"/>
    <w:rsid w:val="00783CE0"/>
    <w:rsid w:val="007849B6"/>
    <w:rsid w:val="00785BEF"/>
    <w:rsid w:val="007905F8"/>
    <w:rsid w:val="007914D9"/>
    <w:rsid w:val="00793307"/>
    <w:rsid w:val="00794B49"/>
    <w:rsid w:val="007A1E94"/>
    <w:rsid w:val="007A395A"/>
    <w:rsid w:val="007A6DFC"/>
    <w:rsid w:val="007B0399"/>
    <w:rsid w:val="007B3869"/>
    <w:rsid w:val="007B4422"/>
    <w:rsid w:val="007B79B6"/>
    <w:rsid w:val="007C1978"/>
    <w:rsid w:val="007C240A"/>
    <w:rsid w:val="007C2D30"/>
    <w:rsid w:val="007C359B"/>
    <w:rsid w:val="007C3955"/>
    <w:rsid w:val="007C681B"/>
    <w:rsid w:val="007D04E0"/>
    <w:rsid w:val="007D0BC8"/>
    <w:rsid w:val="007D116E"/>
    <w:rsid w:val="007D1F5B"/>
    <w:rsid w:val="007D3F9A"/>
    <w:rsid w:val="007D6AF7"/>
    <w:rsid w:val="007E03DC"/>
    <w:rsid w:val="007E31CE"/>
    <w:rsid w:val="007E62EC"/>
    <w:rsid w:val="007F0839"/>
    <w:rsid w:val="007F1BC9"/>
    <w:rsid w:val="007F1D08"/>
    <w:rsid w:val="007F5B2C"/>
    <w:rsid w:val="007F68DB"/>
    <w:rsid w:val="00801BB3"/>
    <w:rsid w:val="00803188"/>
    <w:rsid w:val="008077C7"/>
    <w:rsid w:val="00815398"/>
    <w:rsid w:val="00816044"/>
    <w:rsid w:val="00817453"/>
    <w:rsid w:val="00817C76"/>
    <w:rsid w:val="008216DD"/>
    <w:rsid w:val="00821AF6"/>
    <w:rsid w:val="008225C8"/>
    <w:rsid w:val="00825CBA"/>
    <w:rsid w:val="00825F9E"/>
    <w:rsid w:val="008261DF"/>
    <w:rsid w:val="0082738C"/>
    <w:rsid w:val="00831C07"/>
    <w:rsid w:val="00831E85"/>
    <w:rsid w:val="00834E04"/>
    <w:rsid w:val="008375E9"/>
    <w:rsid w:val="00837FEF"/>
    <w:rsid w:val="008419CF"/>
    <w:rsid w:val="008500D4"/>
    <w:rsid w:val="0085311A"/>
    <w:rsid w:val="008539E2"/>
    <w:rsid w:val="00853BBD"/>
    <w:rsid w:val="00855013"/>
    <w:rsid w:val="008571EF"/>
    <w:rsid w:val="008631C5"/>
    <w:rsid w:val="00864451"/>
    <w:rsid w:val="008647E6"/>
    <w:rsid w:val="00864CE2"/>
    <w:rsid w:val="008675B9"/>
    <w:rsid w:val="00867ED1"/>
    <w:rsid w:val="008718BD"/>
    <w:rsid w:val="00875A5D"/>
    <w:rsid w:val="00876F23"/>
    <w:rsid w:val="00877A27"/>
    <w:rsid w:val="0088036E"/>
    <w:rsid w:val="0088391F"/>
    <w:rsid w:val="00883F16"/>
    <w:rsid w:val="00886B1C"/>
    <w:rsid w:val="0088777F"/>
    <w:rsid w:val="00891403"/>
    <w:rsid w:val="008928C5"/>
    <w:rsid w:val="00893C12"/>
    <w:rsid w:val="0089586D"/>
    <w:rsid w:val="00896B3B"/>
    <w:rsid w:val="008970D7"/>
    <w:rsid w:val="00897178"/>
    <w:rsid w:val="008A00A5"/>
    <w:rsid w:val="008A075F"/>
    <w:rsid w:val="008A0A45"/>
    <w:rsid w:val="008A1052"/>
    <w:rsid w:val="008A3B78"/>
    <w:rsid w:val="008A4482"/>
    <w:rsid w:val="008A4C63"/>
    <w:rsid w:val="008B0D97"/>
    <w:rsid w:val="008B7954"/>
    <w:rsid w:val="008C1FC6"/>
    <w:rsid w:val="008C2D70"/>
    <w:rsid w:val="008C4653"/>
    <w:rsid w:val="008C499C"/>
    <w:rsid w:val="008D1D6D"/>
    <w:rsid w:val="008D3E27"/>
    <w:rsid w:val="008D6F10"/>
    <w:rsid w:val="008D7200"/>
    <w:rsid w:val="008D738F"/>
    <w:rsid w:val="008D7399"/>
    <w:rsid w:val="008D77E1"/>
    <w:rsid w:val="008E05F2"/>
    <w:rsid w:val="008E0EAF"/>
    <w:rsid w:val="008E1106"/>
    <w:rsid w:val="008E1340"/>
    <w:rsid w:val="008E21F2"/>
    <w:rsid w:val="008E296B"/>
    <w:rsid w:val="008E4459"/>
    <w:rsid w:val="008E5868"/>
    <w:rsid w:val="008E7764"/>
    <w:rsid w:val="008E7FAA"/>
    <w:rsid w:val="008F070C"/>
    <w:rsid w:val="0090259E"/>
    <w:rsid w:val="0090553E"/>
    <w:rsid w:val="009062D5"/>
    <w:rsid w:val="00906312"/>
    <w:rsid w:val="009064C5"/>
    <w:rsid w:val="009119AB"/>
    <w:rsid w:val="00912A27"/>
    <w:rsid w:val="00913359"/>
    <w:rsid w:val="00916D14"/>
    <w:rsid w:val="00921F6D"/>
    <w:rsid w:val="009222D3"/>
    <w:rsid w:val="009252C5"/>
    <w:rsid w:val="00926B39"/>
    <w:rsid w:val="00927C0E"/>
    <w:rsid w:val="0093090B"/>
    <w:rsid w:val="00931C62"/>
    <w:rsid w:val="009333C6"/>
    <w:rsid w:val="00935E9A"/>
    <w:rsid w:val="00937706"/>
    <w:rsid w:val="00937948"/>
    <w:rsid w:val="00940526"/>
    <w:rsid w:val="00940EA2"/>
    <w:rsid w:val="00940F10"/>
    <w:rsid w:val="00941C8E"/>
    <w:rsid w:val="009427A8"/>
    <w:rsid w:val="00942995"/>
    <w:rsid w:val="00942B0E"/>
    <w:rsid w:val="009445A7"/>
    <w:rsid w:val="009458D3"/>
    <w:rsid w:val="00950493"/>
    <w:rsid w:val="00951FB9"/>
    <w:rsid w:val="00953444"/>
    <w:rsid w:val="0095572D"/>
    <w:rsid w:val="00957A10"/>
    <w:rsid w:val="009608D7"/>
    <w:rsid w:val="00960DC0"/>
    <w:rsid w:val="009633A8"/>
    <w:rsid w:val="009636F5"/>
    <w:rsid w:val="009642C0"/>
    <w:rsid w:val="00966F72"/>
    <w:rsid w:val="00967166"/>
    <w:rsid w:val="00967ABC"/>
    <w:rsid w:val="00967D11"/>
    <w:rsid w:val="009709EF"/>
    <w:rsid w:val="00970A8C"/>
    <w:rsid w:val="00970CA9"/>
    <w:rsid w:val="00971BF0"/>
    <w:rsid w:val="0097377F"/>
    <w:rsid w:val="00975390"/>
    <w:rsid w:val="00975EC0"/>
    <w:rsid w:val="00980A4C"/>
    <w:rsid w:val="00981741"/>
    <w:rsid w:val="00981C39"/>
    <w:rsid w:val="009820E7"/>
    <w:rsid w:val="00983A3F"/>
    <w:rsid w:val="00987B7F"/>
    <w:rsid w:val="009901AE"/>
    <w:rsid w:val="00990EEE"/>
    <w:rsid w:val="00991DCC"/>
    <w:rsid w:val="009925EC"/>
    <w:rsid w:val="00995435"/>
    <w:rsid w:val="00997EBD"/>
    <w:rsid w:val="009A016A"/>
    <w:rsid w:val="009A3A26"/>
    <w:rsid w:val="009A4578"/>
    <w:rsid w:val="009A77E1"/>
    <w:rsid w:val="009A7D1A"/>
    <w:rsid w:val="009B258D"/>
    <w:rsid w:val="009B3D4F"/>
    <w:rsid w:val="009B6F6D"/>
    <w:rsid w:val="009B7D1F"/>
    <w:rsid w:val="009C060A"/>
    <w:rsid w:val="009C0982"/>
    <w:rsid w:val="009C0B4C"/>
    <w:rsid w:val="009C1C5C"/>
    <w:rsid w:val="009C49E8"/>
    <w:rsid w:val="009C4EB5"/>
    <w:rsid w:val="009C6672"/>
    <w:rsid w:val="009D0009"/>
    <w:rsid w:val="009D10F9"/>
    <w:rsid w:val="009D1648"/>
    <w:rsid w:val="009D2B0D"/>
    <w:rsid w:val="009D38AB"/>
    <w:rsid w:val="009D7963"/>
    <w:rsid w:val="009D7B13"/>
    <w:rsid w:val="009E11EB"/>
    <w:rsid w:val="009E1815"/>
    <w:rsid w:val="009E2250"/>
    <w:rsid w:val="009E25D8"/>
    <w:rsid w:val="009E27EC"/>
    <w:rsid w:val="009E310F"/>
    <w:rsid w:val="009E4ACE"/>
    <w:rsid w:val="009E5AFB"/>
    <w:rsid w:val="009E6EE3"/>
    <w:rsid w:val="009E7A2A"/>
    <w:rsid w:val="009E7BBA"/>
    <w:rsid w:val="009E7E5B"/>
    <w:rsid w:val="009F744F"/>
    <w:rsid w:val="00A020C6"/>
    <w:rsid w:val="00A04675"/>
    <w:rsid w:val="00A0470F"/>
    <w:rsid w:val="00A0594B"/>
    <w:rsid w:val="00A0683E"/>
    <w:rsid w:val="00A073D2"/>
    <w:rsid w:val="00A07A04"/>
    <w:rsid w:val="00A1043A"/>
    <w:rsid w:val="00A107EE"/>
    <w:rsid w:val="00A12570"/>
    <w:rsid w:val="00A13116"/>
    <w:rsid w:val="00A137DD"/>
    <w:rsid w:val="00A14BA5"/>
    <w:rsid w:val="00A15861"/>
    <w:rsid w:val="00A17BE1"/>
    <w:rsid w:val="00A212B0"/>
    <w:rsid w:val="00A22A3C"/>
    <w:rsid w:val="00A2412E"/>
    <w:rsid w:val="00A24286"/>
    <w:rsid w:val="00A24EE4"/>
    <w:rsid w:val="00A25A00"/>
    <w:rsid w:val="00A26124"/>
    <w:rsid w:val="00A26EF1"/>
    <w:rsid w:val="00A27C95"/>
    <w:rsid w:val="00A30039"/>
    <w:rsid w:val="00A3024A"/>
    <w:rsid w:val="00A3123E"/>
    <w:rsid w:val="00A3178B"/>
    <w:rsid w:val="00A31C9B"/>
    <w:rsid w:val="00A3201C"/>
    <w:rsid w:val="00A3256F"/>
    <w:rsid w:val="00A326B5"/>
    <w:rsid w:val="00A332E7"/>
    <w:rsid w:val="00A41289"/>
    <w:rsid w:val="00A4277B"/>
    <w:rsid w:val="00A518FF"/>
    <w:rsid w:val="00A541A7"/>
    <w:rsid w:val="00A54702"/>
    <w:rsid w:val="00A5499E"/>
    <w:rsid w:val="00A56671"/>
    <w:rsid w:val="00A577FE"/>
    <w:rsid w:val="00A60264"/>
    <w:rsid w:val="00A61443"/>
    <w:rsid w:val="00A61F1F"/>
    <w:rsid w:val="00A62F6C"/>
    <w:rsid w:val="00A649DD"/>
    <w:rsid w:val="00A65CD4"/>
    <w:rsid w:val="00A70B7A"/>
    <w:rsid w:val="00A7213F"/>
    <w:rsid w:val="00A729E8"/>
    <w:rsid w:val="00A73984"/>
    <w:rsid w:val="00A73DBB"/>
    <w:rsid w:val="00A74D08"/>
    <w:rsid w:val="00A75B26"/>
    <w:rsid w:val="00A763AF"/>
    <w:rsid w:val="00A77F0A"/>
    <w:rsid w:val="00A8152F"/>
    <w:rsid w:val="00A825AF"/>
    <w:rsid w:val="00A849FF"/>
    <w:rsid w:val="00A8528E"/>
    <w:rsid w:val="00A85D4C"/>
    <w:rsid w:val="00A911A2"/>
    <w:rsid w:val="00A91B15"/>
    <w:rsid w:val="00A92188"/>
    <w:rsid w:val="00A95599"/>
    <w:rsid w:val="00A9645D"/>
    <w:rsid w:val="00AA246C"/>
    <w:rsid w:val="00AA25DD"/>
    <w:rsid w:val="00AA66D9"/>
    <w:rsid w:val="00AA6E8D"/>
    <w:rsid w:val="00AB047C"/>
    <w:rsid w:val="00AB0962"/>
    <w:rsid w:val="00AB11C9"/>
    <w:rsid w:val="00AB2114"/>
    <w:rsid w:val="00AB31CF"/>
    <w:rsid w:val="00AB37CD"/>
    <w:rsid w:val="00AB508B"/>
    <w:rsid w:val="00AB5820"/>
    <w:rsid w:val="00AC1565"/>
    <w:rsid w:val="00AC2087"/>
    <w:rsid w:val="00AC274A"/>
    <w:rsid w:val="00AC441B"/>
    <w:rsid w:val="00AC5A05"/>
    <w:rsid w:val="00AD02AE"/>
    <w:rsid w:val="00AD06CB"/>
    <w:rsid w:val="00AD084B"/>
    <w:rsid w:val="00AD1259"/>
    <w:rsid w:val="00AD1DB0"/>
    <w:rsid w:val="00AD3515"/>
    <w:rsid w:val="00AD6807"/>
    <w:rsid w:val="00AD6DFE"/>
    <w:rsid w:val="00AE13C5"/>
    <w:rsid w:val="00AE48AC"/>
    <w:rsid w:val="00AE4915"/>
    <w:rsid w:val="00AE4DDC"/>
    <w:rsid w:val="00AE57EB"/>
    <w:rsid w:val="00AE6AC0"/>
    <w:rsid w:val="00AE7262"/>
    <w:rsid w:val="00AE7C0F"/>
    <w:rsid w:val="00AE7DCF"/>
    <w:rsid w:val="00AF096E"/>
    <w:rsid w:val="00AF0B37"/>
    <w:rsid w:val="00AF0B7D"/>
    <w:rsid w:val="00AF1DC7"/>
    <w:rsid w:val="00AF2724"/>
    <w:rsid w:val="00AF2801"/>
    <w:rsid w:val="00AF2978"/>
    <w:rsid w:val="00AF52A5"/>
    <w:rsid w:val="00AF59FB"/>
    <w:rsid w:val="00AF5BC6"/>
    <w:rsid w:val="00AF6D31"/>
    <w:rsid w:val="00AF73DA"/>
    <w:rsid w:val="00B021D7"/>
    <w:rsid w:val="00B03A1C"/>
    <w:rsid w:val="00B0510E"/>
    <w:rsid w:val="00B05247"/>
    <w:rsid w:val="00B06AB0"/>
    <w:rsid w:val="00B06B79"/>
    <w:rsid w:val="00B06C0E"/>
    <w:rsid w:val="00B076F9"/>
    <w:rsid w:val="00B07B17"/>
    <w:rsid w:val="00B1058F"/>
    <w:rsid w:val="00B11859"/>
    <w:rsid w:val="00B118BD"/>
    <w:rsid w:val="00B12834"/>
    <w:rsid w:val="00B12CAD"/>
    <w:rsid w:val="00B134D0"/>
    <w:rsid w:val="00B159B6"/>
    <w:rsid w:val="00B17483"/>
    <w:rsid w:val="00B178C7"/>
    <w:rsid w:val="00B22738"/>
    <w:rsid w:val="00B24217"/>
    <w:rsid w:val="00B27768"/>
    <w:rsid w:val="00B277FB"/>
    <w:rsid w:val="00B313AD"/>
    <w:rsid w:val="00B33CEE"/>
    <w:rsid w:val="00B35571"/>
    <w:rsid w:val="00B37EEF"/>
    <w:rsid w:val="00B4077B"/>
    <w:rsid w:val="00B40C54"/>
    <w:rsid w:val="00B439A2"/>
    <w:rsid w:val="00B474B5"/>
    <w:rsid w:val="00B50397"/>
    <w:rsid w:val="00B52D85"/>
    <w:rsid w:val="00B5305E"/>
    <w:rsid w:val="00B54ADB"/>
    <w:rsid w:val="00B5520A"/>
    <w:rsid w:val="00B55650"/>
    <w:rsid w:val="00B55FD4"/>
    <w:rsid w:val="00B62A17"/>
    <w:rsid w:val="00B62F2E"/>
    <w:rsid w:val="00B632B8"/>
    <w:rsid w:val="00B6392F"/>
    <w:rsid w:val="00B640A1"/>
    <w:rsid w:val="00B67265"/>
    <w:rsid w:val="00B70388"/>
    <w:rsid w:val="00B802F9"/>
    <w:rsid w:val="00B803D0"/>
    <w:rsid w:val="00B80BFF"/>
    <w:rsid w:val="00B830D8"/>
    <w:rsid w:val="00B843E4"/>
    <w:rsid w:val="00B85584"/>
    <w:rsid w:val="00B85C54"/>
    <w:rsid w:val="00B85C75"/>
    <w:rsid w:val="00B85EAC"/>
    <w:rsid w:val="00B86845"/>
    <w:rsid w:val="00B90930"/>
    <w:rsid w:val="00B909D6"/>
    <w:rsid w:val="00B9102F"/>
    <w:rsid w:val="00B91726"/>
    <w:rsid w:val="00B91D0B"/>
    <w:rsid w:val="00B929E7"/>
    <w:rsid w:val="00B930FF"/>
    <w:rsid w:val="00B9315B"/>
    <w:rsid w:val="00B93A06"/>
    <w:rsid w:val="00B96694"/>
    <w:rsid w:val="00B97C73"/>
    <w:rsid w:val="00BA113C"/>
    <w:rsid w:val="00BA4CDB"/>
    <w:rsid w:val="00BA64B6"/>
    <w:rsid w:val="00BA66F1"/>
    <w:rsid w:val="00BA79D6"/>
    <w:rsid w:val="00BA7E85"/>
    <w:rsid w:val="00BB02F8"/>
    <w:rsid w:val="00BB36D1"/>
    <w:rsid w:val="00BB4B09"/>
    <w:rsid w:val="00BC0CE3"/>
    <w:rsid w:val="00BC2E48"/>
    <w:rsid w:val="00BC2ED2"/>
    <w:rsid w:val="00BC3CD5"/>
    <w:rsid w:val="00BC4B14"/>
    <w:rsid w:val="00BC4C86"/>
    <w:rsid w:val="00BC5FD9"/>
    <w:rsid w:val="00BC681E"/>
    <w:rsid w:val="00BC6A3D"/>
    <w:rsid w:val="00BD0613"/>
    <w:rsid w:val="00BD2CBB"/>
    <w:rsid w:val="00BD385A"/>
    <w:rsid w:val="00BD6F0F"/>
    <w:rsid w:val="00BE0750"/>
    <w:rsid w:val="00BE15D6"/>
    <w:rsid w:val="00BE22DE"/>
    <w:rsid w:val="00BE3A0F"/>
    <w:rsid w:val="00BE4313"/>
    <w:rsid w:val="00BE5F19"/>
    <w:rsid w:val="00BE7261"/>
    <w:rsid w:val="00BF11D0"/>
    <w:rsid w:val="00BF1B36"/>
    <w:rsid w:val="00BF5BFC"/>
    <w:rsid w:val="00BF63E9"/>
    <w:rsid w:val="00BF73A7"/>
    <w:rsid w:val="00C005EB"/>
    <w:rsid w:val="00C05FC9"/>
    <w:rsid w:val="00C07079"/>
    <w:rsid w:val="00C14239"/>
    <w:rsid w:val="00C142BB"/>
    <w:rsid w:val="00C1448B"/>
    <w:rsid w:val="00C15325"/>
    <w:rsid w:val="00C230EE"/>
    <w:rsid w:val="00C2583C"/>
    <w:rsid w:val="00C25AA7"/>
    <w:rsid w:val="00C27569"/>
    <w:rsid w:val="00C31F52"/>
    <w:rsid w:val="00C33163"/>
    <w:rsid w:val="00C33EA5"/>
    <w:rsid w:val="00C35F5D"/>
    <w:rsid w:val="00C36AF1"/>
    <w:rsid w:val="00C41374"/>
    <w:rsid w:val="00C42345"/>
    <w:rsid w:val="00C457DF"/>
    <w:rsid w:val="00C47338"/>
    <w:rsid w:val="00C47B23"/>
    <w:rsid w:val="00C50637"/>
    <w:rsid w:val="00C50AFA"/>
    <w:rsid w:val="00C51A29"/>
    <w:rsid w:val="00C52963"/>
    <w:rsid w:val="00C533B2"/>
    <w:rsid w:val="00C552ED"/>
    <w:rsid w:val="00C563C4"/>
    <w:rsid w:val="00C63854"/>
    <w:rsid w:val="00C63A3E"/>
    <w:rsid w:val="00C63FBD"/>
    <w:rsid w:val="00C65060"/>
    <w:rsid w:val="00C666B7"/>
    <w:rsid w:val="00C70444"/>
    <w:rsid w:val="00C70E0F"/>
    <w:rsid w:val="00C70F45"/>
    <w:rsid w:val="00C72265"/>
    <w:rsid w:val="00C72649"/>
    <w:rsid w:val="00C7442A"/>
    <w:rsid w:val="00C7580A"/>
    <w:rsid w:val="00C76511"/>
    <w:rsid w:val="00C7688E"/>
    <w:rsid w:val="00C77980"/>
    <w:rsid w:val="00C832B3"/>
    <w:rsid w:val="00C834E6"/>
    <w:rsid w:val="00C84874"/>
    <w:rsid w:val="00C84B25"/>
    <w:rsid w:val="00C86148"/>
    <w:rsid w:val="00C8668B"/>
    <w:rsid w:val="00C91483"/>
    <w:rsid w:val="00C9387E"/>
    <w:rsid w:val="00C96A93"/>
    <w:rsid w:val="00C97757"/>
    <w:rsid w:val="00C9792D"/>
    <w:rsid w:val="00CA0DAE"/>
    <w:rsid w:val="00CA26B9"/>
    <w:rsid w:val="00CA2E6E"/>
    <w:rsid w:val="00CA42B0"/>
    <w:rsid w:val="00CA4F31"/>
    <w:rsid w:val="00CA7972"/>
    <w:rsid w:val="00CB1246"/>
    <w:rsid w:val="00CB3386"/>
    <w:rsid w:val="00CB4CD1"/>
    <w:rsid w:val="00CB5CDF"/>
    <w:rsid w:val="00CB6C38"/>
    <w:rsid w:val="00CC015E"/>
    <w:rsid w:val="00CC1B58"/>
    <w:rsid w:val="00CC275E"/>
    <w:rsid w:val="00CC2E52"/>
    <w:rsid w:val="00CC34CE"/>
    <w:rsid w:val="00CC443E"/>
    <w:rsid w:val="00CC4B37"/>
    <w:rsid w:val="00CC4F7C"/>
    <w:rsid w:val="00CC5044"/>
    <w:rsid w:val="00CC5894"/>
    <w:rsid w:val="00CC5A96"/>
    <w:rsid w:val="00CC6E18"/>
    <w:rsid w:val="00CC7A13"/>
    <w:rsid w:val="00CD03B1"/>
    <w:rsid w:val="00CD37AF"/>
    <w:rsid w:val="00CD5304"/>
    <w:rsid w:val="00CD6642"/>
    <w:rsid w:val="00CE3B5C"/>
    <w:rsid w:val="00CE6C23"/>
    <w:rsid w:val="00CE7020"/>
    <w:rsid w:val="00CF07D5"/>
    <w:rsid w:val="00CF21DD"/>
    <w:rsid w:val="00CF475A"/>
    <w:rsid w:val="00CF47AE"/>
    <w:rsid w:val="00CF5AFE"/>
    <w:rsid w:val="00D01D34"/>
    <w:rsid w:val="00D04833"/>
    <w:rsid w:val="00D06160"/>
    <w:rsid w:val="00D07FCE"/>
    <w:rsid w:val="00D12120"/>
    <w:rsid w:val="00D12C1C"/>
    <w:rsid w:val="00D14DD0"/>
    <w:rsid w:val="00D17F91"/>
    <w:rsid w:val="00D20BB4"/>
    <w:rsid w:val="00D2381E"/>
    <w:rsid w:val="00D23A0F"/>
    <w:rsid w:val="00D2526C"/>
    <w:rsid w:val="00D27807"/>
    <w:rsid w:val="00D3692A"/>
    <w:rsid w:val="00D37B23"/>
    <w:rsid w:val="00D37E88"/>
    <w:rsid w:val="00D42413"/>
    <w:rsid w:val="00D449BA"/>
    <w:rsid w:val="00D45A47"/>
    <w:rsid w:val="00D469A3"/>
    <w:rsid w:val="00D46DD2"/>
    <w:rsid w:val="00D51186"/>
    <w:rsid w:val="00D51B03"/>
    <w:rsid w:val="00D55236"/>
    <w:rsid w:val="00D5582D"/>
    <w:rsid w:val="00D56503"/>
    <w:rsid w:val="00D57502"/>
    <w:rsid w:val="00D57F74"/>
    <w:rsid w:val="00D6093F"/>
    <w:rsid w:val="00D60EED"/>
    <w:rsid w:val="00D629A6"/>
    <w:rsid w:val="00D631F4"/>
    <w:rsid w:val="00D64649"/>
    <w:rsid w:val="00D64895"/>
    <w:rsid w:val="00D64F16"/>
    <w:rsid w:val="00D66B35"/>
    <w:rsid w:val="00D70C14"/>
    <w:rsid w:val="00D71893"/>
    <w:rsid w:val="00D746FE"/>
    <w:rsid w:val="00D75A5D"/>
    <w:rsid w:val="00D814B6"/>
    <w:rsid w:val="00D82F9F"/>
    <w:rsid w:val="00D838EF"/>
    <w:rsid w:val="00D845C7"/>
    <w:rsid w:val="00D84B89"/>
    <w:rsid w:val="00D853BB"/>
    <w:rsid w:val="00D85C5B"/>
    <w:rsid w:val="00D90AFA"/>
    <w:rsid w:val="00D91D29"/>
    <w:rsid w:val="00D9547E"/>
    <w:rsid w:val="00D9658A"/>
    <w:rsid w:val="00DA1BEC"/>
    <w:rsid w:val="00DA40E8"/>
    <w:rsid w:val="00DA50EA"/>
    <w:rsid w:val="00DA5EB0"/>
    <w:rsid w:val="00DB10F1"/>
    <w:rsid w:val="00DB212C"/>
    <w:rsid w:val="00DB475A"/>
    <w:rsid w:val="00DB76CC"/>
    <w:rsid w:val="00DC026A"/>
    <w:rsid w:val="00DC13E1"/>
    <w:rsid w:val="00DC14DA"/>
    <w:rsid w:val="00DC1A27"/>
    <w:rsid w:val="00DC4103"/>
    <w:rsid w:val="00DC5559"/>
    <w:rsid w:val="00DC6011"/>
    <w:rsid w:val="00DD11B6"/>
    <w:rsid w:val="00DD1304"/>
    <w:rsid w:val="00DD2454"/>
    <w:rsid w:val="00DD5B24"/>
    <w:rsid w:val="00DD7153"/>
    <w:rsid w:val="00DD71A6"/>
    <w:rsid w:val="00DE0836"/>
    <w:rsid w:val="00DE187B"/>
    <w:rsid w:val="00DE200C"/>
    <w:rsid w:val="00DE3644"/>
    <w:rsid w:val="00DE6290"/>
    <w:rsid w:val="00DE68AD"/>
    <w:rsid w:val="00DE7E85"/>
    <w:rsid w:val="00DF09FB"/>
    <w:rsid w:val="00DF0B3E"/>
    <w:rsid w:val="00DF3328"/>
    <w:rsid w:val="00DF3A92"/>
    <w:rsid w:val="00DF3BE0"/>
    <w:rsid w:val="00DF5823"/>
    <w:rsid w:val="00DF72ED"/>
    <w:rsid w:val="00DF75DB"/>
    <w:rsid w:val="00E00EEF"/>
    <w:rsid w:val="00E00FBE"/>
    <w:rsid w:val="00E03AB8"/>
    <w:rsid w:val="00E045C6"/>
    <w:rsid w:val="00E052F8"/>
    <w:rsid w:val="00E053E1"/>
    <w:rsid w:val="00E06EE4"/>
    <w:rsid w:val="00E1273B"/>
    <w:rsid w:val="00E14F42"/>
    <w:rsid w:val="00E15D49"/>
    <w:rsid w:val="00E17A0C"/>
    <w:rsid w:val="00E20E48"/>
    <w:rsid w:val="00E21EB1"/>
    <w:rsid w:val="00E22A4D"/>
    <w:rsid w:val="00E2425C"/>
    <w:rsid w:val="00E301C5"/>
    <w:rsid w:val="00E332B6"/>
    <w:rsid w:val="00E35110"/>
    <w:rsid w:val="00E375AF"/>
    <w:rsid w:val="00E376D9"/>
    <w:rsid w:val="00E405A3"/>
    <w:rsid w:val="00E40F8D"/>
    <w:rsid w:val="00E40FE7"/>
    <w:rsid w:val="00E415FD"/>
    <w:rsid w:val="00E44E5C"/>
    <w:rsid w:val="00E459E0"/>
    <w:rsid w:val="00E4697E"/>
    <w:rsid w:val="00E5466C"/>
    <w:rsid w:val="00E54D1B"/>
    <w:rsid w:val="00E54D64"/>
    <w:rsid w:val="00E608B9"/>
    <w:rsid w:val="00E624E1"/>
    <w:rsid w:val="00E67013"/>
    <w:rsid w:val="00E67244"/>
    <w:rsid w:val="00E6754D"/>
    <w:rsid w:val="00E679F2"/>
    <w:rsid w:val="00E70F14"/>
    <w:rsid w:val="00E712E4"/>
    <w:rsid w:val="00E75B1C"/>
    <w:rsid w:val="00E760E9"/>
    <w:rsid w:val="00E7612D"/>
    <w:rsid w:val="00E777A4"/>
    <w:rsid w:val="00E818E5"/>
    <w:rsid w:val="00E83D5F"/>
    <w:rsid w:val="00E83F65"/>
    <w:rsid w:val="00E84C9B"/>
    <w:rsid w:val="00E861DD"/>
    <w:rsid w:val="00E86267"/>
    <w:rsid w:val="00E9038C"/>
    <w:rsid w:val="00E906AC"/>
    <w:rsid w:val="00E90F9C"/>
    <w:rsid w:val="00E91789"/>
    <w:rsid w:val="00E9269A"/>
    <w:rsid w:val="00E93B5B"/>
    <w:rsid w:val="00E95411"/>
    <w:rsid w:val="00E97AE6"/>
    <w:rsid w:val="00EA070F"/>
    <w:rsid w:val="00EA1658"/>
    <w:rsid w:val="00EA1B65"/>
    <w:rsid w:val="00EA1F9C"/>
    <w:rsid w:val="00EA2F07"/>
    <w:rsid w:val="00EA59A8"/>
    <w:rsid w:val="00EA5FFC"/>
    <w:rsid w:val="00EB00AE"/>
    <w:rsid w:val="00EB2493"/>
    <w:rsid w:val="00EB26F9"/>
    <w:rsid w:val="00EB39C7"/>
    <w:rsid w:val="00EB5094"/>
    <w:rsid w:val="00EB548D"/>
    <w:rsid w:val="00EB67AE"/>
    <w:rsid w:val="00EB6B05"/>
    <w:rsid w:val="00EC071B"/>
    <w:rsid w:val="00EC1382"/>
    <w:rsid w:val="00EC2753"/>
    <w:rsid w:val="00EC3185"/>
    <w:rsid w:val="00EC507B"/>
    <w:rsid w:val="00ED1B77"/>
    <w:rsid w:val="00ED2067"/>
    <w:rsid w:val="00ED48C4"/>
    <w:rsid w:val="00ED7F20"/>
    <w:rsid w:val="00EE0EF3"/>
    <w:rsid w:val="00EE4E82"/>
    <w:rsid w:val="00EF0B9D"/>
    <w:rsid w:val="00EF40B4"/>
    <w:rsid w:val="00EF4A3F"/>
    <w:rsid w:val="00F00D4B"/>
    <w:rsid w:val="00F02793"/>
    <w:rsid w:val="00F02BAC"/>
    <w:rsid w:val="00F05595"/>
    <w:rsid w:val="00F101D2"/>
    <w:rsid w:val="00F11477"/>
    <w:rsid w:val="00F12F2E"/>
    <w:rsid w:val="00F14169"/>
    <w:rsid w:val="00F14F66"/>
    <w:rsid w:val="00F1601D"/>
    <w:rsid w:val="00F17217"/>
    <w:rsid w:val="00F25971"/>
    <w:rsid w:val="00F259F0"/>
    <w:rsid w:val="00F25DDF"/>
    <w:rsid w:val="00F264FA"/>
    <w:rsid w:val="00F308EB"/>
    <w:rsid w:val="00F352B6"/>
    <w:rsid w:val="00F359CA"/>
    <w:rsid w:val="00F37439"/>
    <w:rsid w:val="00F40976"/>
    <w:rsid w:val="00F40B30"/>
    <w:rsid w:val="00F41535"/>
    <w:rsid w:val="00F44097"/>
    <w:rsid w:val="00F44287"/>
    <w:rsid w:val="00F44985"/>
    <w:rsid w:val="00F466F1"/>
    <w:rsid w:val="00F46C68"/>
    <w:rsid w:val="00F47916"/>
    <w:rsid w:val="00F47D58"/>
    <w:rsid w:val="00F52CE6"/>
    <w:rsid w:val="00F53F9B"/>
    <w:rsid w:val="00F54BED"/>
    <w:rsid w:val="00F55316"/>
    <w:rsid w:val="00F573CE"/>
    <w:rsid w:val="00F601E5"/>
    <w:rsid w:val="00F62A14"/>
    <w:rsid w:val="00F6321F"/>
    <w:rsid w:val="00F63244"/>
    <w:rsid w:val="00F650E3"/>
    <w:rsid w:val="00F669BE"/>
    <w:rsid w:val="00F766A8"/>
    <w:rsid w:val="00F77E6A"/>
    <w:rsid w:val="00F82321"/>
    <w:rsid w:val="00F833E6"/>
    <w:rsid w:val="00F866FF"/>
    <w:rsid w:val="00F90D64"/>
    <w:rsid w:val="00F926C5"/>
    <w:rsid w:val="00F946C5"/>
    <w:rsid w:val="00F95903"/>
    <w:rsid w:val="00F96305"/>
    <w:rsid w:val="00F9686B"/>
    <w:rsid w:val="00F97289"/>
    <w:rsid w:val="00FA0C10"/>
    <w:rsid w:val="00FA0E3A"/>
    <w:rsid w:val="00FA3793"/>
    <w:rsid w:val="00FA5530"/>
    <w:rsid w:val="00FA5FE5"/>
    <w:rsid w:val="00FA6B59"/>
    <w:rsid w:val="00FA78C2"/>
    <w:rsid w:val="00FB1733"/>
    <w:rsid w:val="00FB1D10"/>
    <w:rsid w:val="00FB2462"/>
    <w:rsid w:val="00FB3E41"/>
    <w:rsid w:val="00FB51C7"/>
    <w:rsid w:val="00FB5E74"/>
    <w:rsid w:val="00FB6332"/>
    <w:rsid w:val="00FC2EF5"/>
    <w:rsid w:val="00FC4ED3"/>
    <w:rsid w:val="00FC7CA2"/>
    <w:rsid w:val="00FD0FCC"/>
    <w:rsid w:val="00FD227F"/>
    <w:rsid w:val="00FD3BD5"/>
    <w:rsid w:val="00FD3C2F"/>
    <w:rsid w:val="00FD407B"/>
    <w:rsid w:val="00FD5084"/>
    <w:rsid w:val="00FE4E48"/>
    <w:rsid w:val="00FE560F"/>
    <w:rsid w:val="00FE78E3"/>
    <w:rsid w:val="00FF1229"/>
    <w:rsid w:val="00FF3BF1"/>
    <w:rsid w:val="00FF6709"/>
    <w:rsid w:val="17B7593B"/>
    <w:rsid w:val="22D24047"/>
    <w:rsid w:val="28896B44"/>
    <w:rsid w:val="3394826A"/>
    <w:rsid w:val="5A9214CF"/>
    <w:rsid w:val="743D6996"/>
    <w:rsid w:val="77188C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358FAB2"/>
  <w15:chartTrackingRefBased/>
  <w15:docId w15:val="{762AD0DE-1AC7-4458-A1E8-9415C46C3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4106"/>
    <w:rPr>
      <w:rFonts w:ascii="Arial" w:hAnsi="Arial"/>
      <w:sz w:val="24"/>
      <w:szCs w:val="24"/>
      <w:lang w:bidi="en-US"/>
    </w:rPr>
  </w:style>
  <w:style w:type="paragraph" w:styleId="Heading1">
    <w:name w:val="heading 1"/>
    <w:basedOn w:val="Normal"/>
    <w:link w:val="Heading1Char"/>
    <w:uiPriority w:val="9"/>
    <w:qFormat/>
    <w:rsid w:val="002F191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x-none" w:eastAsia="en-GB" w:bidi="he-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7166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7166"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6716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34106"/>
    <w:rPr>
      <w:rFonts w:ascii="Arial" w:hAnsi="Arial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2F1913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full-name">
    <w:name w:val="full-name"/>
    <w:basedOn w:val="DefaultParagraphFont"/>
    <w:rsid w:val="002F1913"/>
  </w:style>
  <w:style w:type="paragraph" w:styleId="Header">
    <w:name w:val="header"/>
    <w:basedOn w:val="Normal"/>
    <w:link w:val="HeaderChar"/>
    <w:uiPriority w:val="99"/>
    <w:unhideWhenUsed/>
    <w:rsid w:val="00541AED"/>
    <w:pPr>
      <w:tabs>
        <w:tab w:val="center" w:pos="4153"/>
        <w:tab w:val="right" w:pos="8306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541AED"/>
    <w:rPr>
      <w:rFonts w:ascii="Arial" w:hAnsi="Arial"/>
      <w:sz w:val="24"/>
      <w:szCs w:val="24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541AED"/>
    <w:pPr>
      <w:tabs>
        <w:tab w:val="center" w:pos="4153"/>
        <w:tab w:val="right" w:pos="8306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541AED"/>
    <w:rPr>
      <w:rFonts w:ascii="Arial" w:hAnsi="Arial"/>
      <w:sz w:val="24"/>
      <w:szCs w:val="24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1AED"/>
    <w:rPr>
      <w:rFonts w:ascii="Tahoma" w:hAnsi="Tahoma" w:cs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541AED"/>
    <w:rPr>
      <w:rFonts w:ascii="Tahoma" w:hAnsi="Tahoma" w:cs="Tahoma"/>
      <w:sz w:val="16"/>
      <w:szCs w:val="16"/>
      <w:lang w:val="en-US" w:bidi="en-US"/>
    </w:rPr>
  </w:style>
  <w:style w:type="character" w:styleId="Hyperlink">
    <w:name w:val="Hyperlink"/>
    <w:uiPriority w:val="99"/>
    <w:unhideWhenUsed/>
    <w:rsid w:val="00BE15D6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4A58D4"/>
    <w:rPr>
      <w:color w:val="800080"/>
      <w:u w:val="single"/>
    </w:rPr>
  </w:style>
  <w:style w:type="paragraph" w:styleId="NoSpacing">
    <w:name w:val="No Spacing"/>
    <w:uiPriority w:val="1"/>
    <w:qFormat/>
    <w:rsid w:val="00967166"/>
    <w:rPr>
      <w:rFonts w:ascii="Arial" w:hAnsi="Arial"/>
      <w:sz w:val="24"/>
      <w:szCs w:val="24"/>
      <w:lang w:bidi="en-US"/>
    </w:rPr>
  </w:style>
  <w:style w:type="character" w:customStyle="1" w:styleId="Heading2Char">
    <w:name w:val="Heading 2 Char"/>
    <w:link w:val="Heading2"/>
    <w:uiPriority w:val="9"/>
    <w:rsid w:val="00967166"/>
    <w:rPr>
      <w:rFonts w:ascii="Cambria" w:eastAsia="Times New Roman" w:hAnsi="Cambria" w:cs="Times New Roman"/>
      <w:b/>
      <w:bCs/>
      <w:i/>
      <w:iCs/>
      <w:sz w:val="28"/>
      <w:szCs w:val="28"/>
      <w:lang w:bidi="en-US"/>
    </w:rPr>
  </w:style>
  <w:style w:type="character" w:customStyle="1" w:styleId="Heading3Char">
    <w:name w:val="Heading 3 Char"/>
    <w:link w:val="Heading3"/>
    <w:uiPriority w:val="9"/>
    <w:rsid w:val="00967166"/>
    <w:rPr>
      <w:rFonts w:ascii="Cambria" w:eastAsia="Times New Roman" w:hAnsi="Cambria" w:cs="Times New Roman"/>
      <w:b/>
      <w:bCs/>
      <w:sz w:val="26"/>
      <w:szCs w:val="26"/>
      <w:lang w:bidi="en-US"/>
    </w:rPr>
  </w:style>
  <w:style w:type="character" w:customStyle="1" w:styleId="Heading4Char">
    <w:name w:val="Heading 4 Char"/>
    <w:link w:val="Heading4"/>
    <w:uiPriority w:val="9"/>
    <w:rsid w:val="00967166"/>
    <w:rPr>
      <w:rFonts w:ascii="Calibri" w:eastAsia="Times New Roman" w:hAnsi="Calibri" w:cs="Arial"/>
      <w:b/>
      <w:bCs/>
      <w:sz w:val="28"/>
      <w:szCs w:val="28"/>
      <w:lang w:bidi="en-US"/>
    </w:rPr>
  </w:style>
  <w:style w:type="paragraph" w:styleId="PlainText">
    <w:name w:val="Plain Text"/>
    <w:basedOn w:val="Normal"/>
    <w:link w:val="PlainTextChar"/>
    <w:uiPriority w:val="99"/>
    <w:unhideWhenUsed/>
    <w:rsid w:val="00A518FF"/>
    <w:rPr>
      <w:rFonts w:ascii="Calibri" w:hAnsi="Calibri" w:cs="Times New Roman"/>
      <w:sz w:val="22"/>
      <w:szCs w:val="22"/>
      <w:lang w:val="x-none" w:eastAsia="x-none" w:bidi="he-IL"/>
    </w:rPr>
  </w:style>
  <w:style w:type="character" w:customStyle="1" w:styleId="PlainTextChar">
    <w:name w:val="Plain Text Char"/>
    <w:link w:val="PlainText"/>
    <w:uiPriority w:val="99"/>
    <w:rsid w:val="00A518FF"/>
    <w:rPr>
      <w:rFonts w:cs="Times New Roman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258D"/>
    <w:rPr>
      <w:rFonts w:ascii="Courier New" w:hAnsi="Courier New" w:cs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9B258D"/>
    <w:rPr>
      <w:rFonts w:ascii="Courier New" w:hAnsi="Courier New" w:cs="Courier New"/>
      <w:lang w:bidi="en-US"/>
    </w:rPr>
  </w:style>
  <w:style w:type="paragraph" w:styleId="ListParagraph">
    <w:name w:val="List Paragraph"/>
    <w:basedOn w:val="Normal"/>
    <w:uiPriority w:val="34"/>
    <w:qFormat/>
    <w:rsid w:val="00063C8E"/>
    <w:pPr>
      <w:ind w:left="720"/>
      <w:contextualSpacing/>
    </w:pPr>
  </w:style>
  <w:style w:type="character" w:styleId="Emphasis">
    <w:name w:val="Emphasis"/>
    <w:uiPriority w:val="20"/>
    <w:qFormat/>
    <w:rsid w:val="00AB5820"/>
    <w:rPr>
      <w:i/>
      <w:iCs/>
    </w:rPr>
  </w:style>
  <w:style w:type="character" w:customStyle="1" w:styleId="apple-converted-space">
    <w:name w:val="apple-converted-space"/>
    <w:rsid w:val="00AB5820"/>
  </w:style>
  <w:style w:type="character" w:customStyle="1" w:styleId="shorttext">
    <w:name w:val="short_text"/>
    <w:basedOn w:val="DefaultParagraphFont"/>
    <w:rsid w:val="004279FF"/>
  </w:style>
  <w:style w:type="paragraph" w:customStyle="1" w:styleId="Title1">
    <w:name w:val="Title1"/>
    <w:basedOn w:val="Normal"/>
    <w:rsid w:val="00D631F4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e-IL"/>
    </w:rPr>
  </w:style>
  <w:style w:type="character" w:customStyle="1" w:styleId="alt-edited1">
    <w:name w:val="alt-edited1"/>
    <w:basedOn w:val="DefaultParagraphFont"/>
    <w:rsid w:val="00B17483"/>
    <w:rPr>
      <w:color w:val="4D90F0"/>
    </w:rPr>
  </w:style>
  <w:style w:type="character" w:styleId="CommentReference">
    <w:name w:val="annotation reference"/>
    <w:basedOn w:val="DefaultParagraphFont"/>
    <w:uiPriority w:val="99"/>
    <w:semiHidden/>
    <w:unhideWhenUsed/>
    <w:rsid w:val="00831E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1E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1E85"/>
    <w:rPr>
      <w:rFonts w:ascii="Arial" w:hAnsi="Arial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1E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1E85"/>
    <w:rPr>
      <w:rFonts w:ascii="Arial" w:hAnsi="Arial"/>
      <w:b/>
      <w:bCs/>
      <w:lang w:bidi="en-US"/>
    </w:rPr>
  </w:style>
  <w:style w:type="paragraph" w:styleId="NormalWeb">
    <w:name w:val="Normal (Web)"/>
    <w:basedOn w:val="Normal"/>
    <w:uiPriority w:val="99"/>
    <w:semiHidden/>
    <w:unhideWhenUsed/>
    <w:rsid w:val="00734AB0"/>
    <w:rPr>
      <w:rFonts w:ascii="Times New Roman" w:eastAsiaTheme="minorHAnsi" w:hAnsi="Times New Roman" w:cs="Times New Roman"/>
      <w:lang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BC2E4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D1648"/>
  </w:style>
  <w:style w:type="character" w:customStyle="1" w:styleId="spellingerror">
    <w:name w:val="spellingerror"/>
    <w:basedOn w:val="DefaultParagraphFont"/>
    <w:rsid w:val="009D1648"/>
  </w:style>
  <w:style w:type="paragraph" w:customStyle="1" w:styleId="xxmsolistparagraph">
    <w:name w:val="x_xmsolistparagraph"/>
    <w:basedOn w:val="Normal"/>
    <w:rsid w:val="00C63A3E"/>
    <w:pPr>
      <w:ind w:left="720"/>
    </w:pPr>
    <w:rPr>
      <w:rFonts w:ascii="Calibri" w:eastAsiaTheme="minorHAnsi" w:hAnsi="Calibri" w:cs="Calibri"/>
      <w:sz w:val="22"/>
      <w:szCs w:val="22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2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80097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4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0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532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83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953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2203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351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431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50711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99621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8062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5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4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700692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470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29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62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8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37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721073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7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500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00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24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0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09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37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311216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0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00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99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46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4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034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6935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463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13744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96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12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03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043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4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35840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275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760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2255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2893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2922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62150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4476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8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9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238330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5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3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89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769631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67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71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71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35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998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0373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207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0585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0031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2084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5311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66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879221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58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1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485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368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4516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1427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427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5710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590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319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38462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4827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50C6A67711C447999C37035F806510" ma:contentTypeVersion="14" ma:contentTypeDescription="Create a new document." ma:contentTypeScope="" ma:versionID="65aca9359cc132ac96381cf621e1d418">
  <xsd:schema xmlns:xsd="http://www.w3.org/2001/XMLSchema" xmlns:xs="http://www.w3.org/2001/XMLSchema" xmlns:p="http://schemas.microsoft.com/office/2006/metadata/properties" xmlns:ns3="cf36331d-c4d3-4ff4-9401-7575eae3786f" xmlns:ns4="30373f25-1501-4dc4-914f-7f61d779dcab" targetNamespace="http://schemas.microsoft.com/office/2006/metadata/properties" ma:root="true" ma:fieldsID="b22ee161b5c13ea477a51151104ea6b7" ns3:_="" ns4:_="">
    <xsd:import namespace="cf36331d-c4d3-4ff4-9401-7575eae3786f"/>
    <xsd:import namespace="30373f25-1501-4dc4-914f-7f61d779dc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6331d-c4d3-4ff4-9401-7575eae378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73f25-1501-4dc4-914f-7f61d779d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06A299-4D3A-45F0-8BC0-BD30B31DFD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D2DF9C-1A1E-4EBC-8F9C-B0D2089F25B2}">
  <ds:schemaRefs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cf36331d-c4d3-4ff4-9401-7575eae3786f"/>
    <ds:schemaRef ds:uri="30373f25-1501-4dc4-914f-7f61d779dcab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12BB01E-8BBA-4B7B-923B-824C2B73E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6331d-c4d3-4ff4-9401-7575eae3786f"/>
    <ds:schemaRef ds:uri="30373f25-1501-4dc4-914f-7f61d779d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6DB510-B87C-4093-8286-9731AE5BF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Yuklea</dc:creator>
  <cp:keywords/>
  <cp:lastModifiedBy>Miriam Erez</cp:lastModifiedBy>
  <cp:revision>2</cp:revision>
  <cp:lastPrinted>2021-03-15T06:09:00Z</cp:lastPrinted>
  <dcterms:created xsi:type="dcterms:W3CDTF">2021-11-07T12:43:00Z</dcterms:created>
  <dcterms:modified xsi:type="dcterms:W3CDTF">2021-11-0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0C6A67711C447999C37035F806510</vt:lpwstr>
  </property>
</Properties>
</file>